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385E" w:rsidRDefault="00380117">
      <w:pPr>
        <w:pStyle w:val="Heading4"/>
        <w:tabs>
          <w:tab w:val="clear" w:pos="360"/>
          <w:tab w:val="left" w:pos="720"/>
        </w:tabs>
        <w:rPr>
          <w:rFonts w:ascii="Verdana" w:hAnsi="Verdana"/>
          <w:sz w:val="24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6160FF25" wp14:editId="612908F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31570" cy="1043940"/>
            <wp:effectExtent l="0" t="0" r="0" b="3810"/>
            <wp:wrapTight wrapText="bothSides">
              <wp:wrapPolygon edited="0">
                <wp:start x="0" y="0"/>
                <wp:lineTo x="0" y="21285"/>
                <wp:lineTo x="21091" y="21285"/>
                <wp:lineTo x="2109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jo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57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44A5">
        <w:rPr>
          <w:rFonts w:ascii="Verdana" w:hAnsi="Verdana"/>
          <w:sz w:val="24"/>
        </w:rPr>
        <w:t>CURRICULUM VITAE</w:t>
      </w:r>
    </w:p>
    <w:p w:rsidR="00971D0A" w:rsidRDefault="00971D0A" w:rsidP="00971D0A">
      <w:pPr>
        <w:rPr>
          <w:rStyle w:val="bdtext"/>
          <w:rFonts w:eastAsiaTheme="majorEastAsia"/>
        </w:rPr>
      </w:pPr>
      <w:r>
        <w:rPr>
          <w:rStyle w:val="bdtext"/>
          <w:rFonts w:eastAsiaTheme="majorEastAsia"/>
        </w:rPr>
        <w:t>Bejoy</w:t>
      </w:r>
    </w:p>
    <w:p w:rsidR="00971D0A" w:rsidRPr="00971D0A" w:rsidRDefault="00971D0A" w:rsidP="00971D0A">
      <w:hyperlink r:id="rId9" w:history="1">
        <w:r w:rsidRPr="007D4171">
          <w:rPr>
            <w:rStyle w:val="Hyperlink"/>
            <w:rFonts w:eastAsiaTheme="majorEastAsia"/>
          </w:rPr>
          <w:t>Bejoy.264402@2freemail.com</w:t>
        </w:r>
      </w:hyperlink>
      <w:r>
        <w:rPr>
          <w:rStyle w:val="bdtext"/>
          <w:rFonts w:eastAsiaTheme="majorEastAsia"/>
        </w:rPr>
        <w:t xml:space="preserve"> </w:t>
      </w:r>
      <w:bookmarkStart w:id="0" w:name="_GoBack"/>
      <w:bookmarkEnd w:id="0"/>
    </w:p>
    <w:p w:rsidR="006C385E" w:rsidRDefault="00380117" w:rsidP="009D4A48">
      <w:pPr>
        <w:ind w:right="18"/>
        <w:jc w:val="right"/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743899EA" wp14:editId="3A75AED4">
            <wp:simplePos x="0" y="0"/>
            <wp:positionH relativeFrom="column">
              <wp:posOffset>7620</wp:posOffset>
            </wp:positionH>
            <wp:positionV relativeFrom="paragraph">
              <wp:posOffset>151130</wp:posOffset>
            </wp:positionV>
            <wp:extent cx="1636776" cy="704088"/>
            <wp:effectExtent l="0" t="0" r="1905" b="1270"/>
            <wp:wrapTight wrapText="bothSides">
              <wp:wrapPolygon edited="0">
                <wp:start x="0" y="0"/>
                <wp:lineTo x="0" y="21054"/>
                <wp:lineTo x="21374" y="21054"/>
                <wp:lineTo x="2137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umMaster_Logo_Horiz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36776" cy="7040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  <w:r>
        <w:rPr>
          <w:noProof/>
        </w:rPr>
        <w:drawing>
          <wp:anchor distT="0" distB="0" distL="114300" distR="114300" simplePos="0" relativeHeight="251663872" behindDoc="1" locked="0" layoutInCell="1" allowOverlap="1" wp14:anchorId="03357B45" wp14:editId="35C6B4D3">
            <wp:simplePos x="0" y="0"/>
            <wp:positionH relativeFrom="column">
              <wp:posOffset>135890</wp:posOffset>
            </wp:positionH>
            <wp:positionV relativeFrom="paragraph">
              <wp:posOffset>97790</wp:posOffset>
            </wp:positionV>
            <wp:extent cx="1478280" cy="495935"/>
            <wp:effectExtent l="0" t="0" r="7620" b="0"/>
            <wp:wrapTight wrapText="bothSides">
              <wp:wrapPolygon edited="0">
                <wp:start x="0" y="0"/>
                <wp:lineTo x="0" y="20743"/>
                <wp:lineTo x="21433" y="20743"/>
                <wp:lineTo x="2143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umMaster_Logo_Horiz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</w:p>
    <w:p w:rsidR="00380117" w:rsidRDefault="00380117" w:rsidP="009D4A48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 w:cs="Arial"/>
          <w:b/>
        </w:rPr>
      </w:pPr>
      <w:r>
        <w:rPr>
          <w:noProof/>
        </w:rPr>
        <w:drawing>
          <wp:anchor distT="0" distB="0" distL="114300" distR="114300" simplePos="0" relativeHeight="251659776" behindDoc="1" locked="0" layoutInCell="1" allowOverlap="1" wp14:anchorId="64835900" wp14:editId="1DFA3104">
            <wp:simplePos x="0" y="0"/>
            <wp:positionH relativeFrom="column">
              <wp:posOffset>1882140</wp:posOffset>
            </wp:positionH>
            <wp:positionV relativeFrom="paragraph">
              <wp:posOffset>22225</wp:posOffset>
            </wp:positionV>
            <wp:extent cx="1409700" cy="675640"/>
            <wp:effectExtent l="0" t="0" r="0" b="0"/>
            <wp:wrapThrough wrapText="bothSides">
              <wp:wrapPolygon edited="0">
                <wp:start x="0" y="0"/>
                <wp:lineTo x="0" y="20707"/>
                <wp:lineTo x="21308" y="20707"/>
                <wp:lineTo x="21308" y="0"/>
                <wp:lineTo x="0" y="0"/>
              </wp:wrapPolygon>
            </wp:wrapThrough>
            <wp:docPr id="2" name="Picture 2" descr="C:\Users\abc\Downloads\itil - no bor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c\Downloads\itil - no border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968" behindDoc="1" locked="0" layoutInCell="1" allowOverlap="1" wp14:anchorId="2E7DFD67" wp14:editId="326F1B08">
            <wp:simplePos x="0" y="0"/>
            <wp:positionH relativeFrom="column">
              <wp:posOffset>7620</wp:posOffset>
            </wp:positionH>
            <wp:positionV relativeFrom="paragraph">
              <wp:posOffset>27305</wp:posOffset>
            </wp:positionV>
            <wp:extent cx="1633220" cy="701040"/>
            <wp:effectExtent l="0" t="0" r="5080" b="3810"/>
            <wp:wrapTight wrapText="bothSides">
              <wp:wrapPolygon edited="0">
                <wp:start x="0" y="0"/>
                <wp:lineTo x="0" y="21130"/>
                <wp:lineTo x="21415" y="21130"/>
                <wp:lineTo x="2141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umMaster_Logo_Horiz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3322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383" w:rsidRDefault="00B27383" w:rsidP="00B27383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/>
        </w:rPr>
      </w:pPr>
    </w:p>
    <w:p w:rsidR="00380117" w:rsidRDefault="00380117" w:rsidP="00B27383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/>
        </w:rPr>
      </w:pPr>
    </w:p>
    <w:p w:rsidR="00380117" w:rsidRDefault="00380117" w:rsidP="00B27383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/>
        </w:rPr>
      </w:pPr>
    </w:p>
    <w:p w:rsidR="00380117" w:rsidRDefault="00380117" w:rsidP="00B27383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/>
        </w:rPr>
      </w:pPr>
    </w:p>
    <w:p w:rsidR="00B27383" w:rsidRDefault="003F121C" w:rsidP="00B27383">
      <w:pPr>
        <w:pStyle w:val="Header"/>
        <w:tabs>
          <w:tab w:val="clear" w:pos="8640"/>
          <w:tab w:val="right" w:pos="9630"/>
        </w:tabs>
        <w:ind w:right="18"/>
        <w:jc w:val="right"/>
        <w:rPr>
          <w:rFonts w:ascii="Verdana" w:hAnsi="Verdana"/>
        </w:rPr>
      </w:pPr>
      <w:r>
        <w:rPr>
          <w:rFonts w:ascii="Verdana" w:hAnsi="Verdana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12065</wp:posOffset>
                </wp:positionV>
                <wp:extent cx="5925185" cy="0"/>
                <wp:effectExtent l="19050" t="19050" r="18415" b="19050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2518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BAC1D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2.25pt;margin-top:.95pt;width:466.55pt;height:0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" strokecolor="#dbe5f1 [660]" strokeweight="2.25pt"/>
            </w:pict>
          </mc:Fallback>
        </mc:AlternateContent>
      </w:r>
    </w:p>
    <w:p w:rsidR="006C385E" w:rsidRDefault="007644A5">
      <w:pPr>
        <w:pStyle w:val="Heading1"/>
        <w:spacing w:before="0" w:after="0"/>
        <w:rPr>
          <w:rFonts w:ascii="Verdana" w:hAnsi="Verdana"/>
          <w:sz w:val="20"/>
        </w:rPr>
      </w:pPr>
      <w:bookmarkStart w:id="1" w:name="_Toc536291345"/>
      <w:r>
        <w:rPr>
          <w:rFonts w:ascii="Verdana" w:hAnsi="Verdana"/>
          <w:sz w:val="20"/>
        </w:rPr>
        <w:t>OBJECTIVE / GOAL</w:t>
      </w:r>
      <w:bookmarkEnd w:id="1"/>
    </w:p>
    <w:p w:rsidR="006C385E" w:rsidRDefault="006C385E">
      <w:pPr>
        <w:rPr>
          <w:rFonts w:ascii="Verdana" w:hAnsi="Verdana" w:cs="Arial"/>
          <w:sz w:val="20"/>
        </w:rPr>
      </w:pPr>
    </w:p>
    <w:p w:rsidR="006C385E" w:rsidRDefault="007644A5" w:rsidP="009D4A48">
      <w:pPr>
        <w:pStyle w:val="BodyTextIndent2"/>
        <w:spacing w:line="240" w:lineRule="auto"/>
        <w:ind w:left="0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Aspiring for a career that places me in a challenging position within a fast-paced and learning-oriented environment to develop my technical and inter-personal skill. I wish to reach a position of eminence in the IT industry by working on projects/products related to emerging technologies for the future and by continuously upgrading my skills. With my abilities and skills, I aspire to contribute to my level best to the organization.</w:t>
      </w:r>
    </w:p>
    <w:p w:rsidR="006C385E" w:rsidRDefault="006C385E">
      <w:pPr>
        <w:jc w:val="both"/>
        <w:rPr>
          <w:rFonts w:ascii="Verdana" w:hAnsi="Verdana" w:cs="Arial"/>
          <w:b/>
          <w:sz w:val="20"/>
        </w:rPr>
      </w:pPr>
    </w:p>
    <w:p w:rsidR="006C385E" w:rsidRDefault="007644A5">
      <w:pPr>
        <w:pStyle w:val="Heading1"/>
        <w:spacing w:before="0" w:after="0"/>
        <w:rPr>
          <w:rFonts w:ascii="Verdana" w:hAnsi="Verdana"/>
          <w:sz w:val="20"/>
        </w:rPr>
      </w:pPr>
      <w:bookmarkStart w:id="2" w:name="_Toc536291349"/>
      <w:r>
        <w:rPr>
          <w:rFonts w:ascii="Verdana" w:hAnsi="Verdana"/>
          <w:sz w:val="20"/>
        </w:rPr>
        <w:t>SUMMARY OF EXPERIENCE</w:t>
      </w:r>
      <w:bookmarkEnd w:id="2"/>
      <w:r>
        <w:rPr>
          <w:rFonts w:ascii="Verdana" w:hAnsi="Verdana"/>
          <w:sz w:val="20"/>
        </w:rPr>
        <w:t>:  Total IT Experience: 1</w:t>
      </w:r>
      <w:r>
        <w:rPr>
          <w:rFonts w:ascii="Verdana" w:hAnsi="Verdana"/>
          <w:b w:val="0"/>
          <w:sz w:val="20"/>
        </w:rPr>
        <w:t>2+</w:t>
      </w:r>
      <w:r>
        <w:rPr>
          <w:rFonts w:ascii="Verdana" w:hAnsi="Verdana"/>
          <w:sz w:val="20"/>
        </w:rPr>
        <w:t>Years</w:t>
      </w:r>
    </w:p>
    <w:p w:rsidR="00782E33" w:rsidRDefault="00782E33">
      <w:pPr>
        <w:pStyle w:val="Heading2"/>
        <w:tabs>
          <w:tab w:val="clear" w:pos="360"/>
          <w:tab w:val="left" w:pos="720"/>
        </w:tabs>
        <w:rPr>
          <w:rFonts w:ascii="Verdana" w:hAnsi="Verdana"/>
        </w:rPr>
      </w:pPr>
    </w:p>
    <w:p w:rsidR="006C385E" w:rsidRDefault="007644A5" w:rsidP="00383F30">
      <w:pPr>
        <w:pStyle w:val="Heading2"/>
        <w:shd w:val="clear" w:color="auto" w:fill="C6D9F1" w:themeFill="text2" w:themeFillTint="33"/>
        <w:tabs>
          <w:tab w:val="clear" w:pos="360"/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PROFESSIONAL EXPOSURE:</w:t>
      </w:r>
    </w:p>
    <w:p w:rsidR="008A026B" w:rsidRDefault="008A026B" w:rsidP="00AB4F7E">
      <w:pPr>
        <w:numPr>
          <w:ilvl w:val="0"/>
          <w:numId w:val="12"/>
        </w:numPr>
        <w:spacing w:before="120"/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Project Management based on Agile and Waterfall methodologies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gile Practitioner with expertise on engineering practices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Experienced Scrum Master with knowledge on Lean methodologies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uccessfully delivered projects in various domain &amp; technologies using Agile/Scrum methodology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Implementation of continuous development &amp; deliveries using sprint based planning.</w:t>
      </w:r>
    </w:p>
    <w:p w:rsidR="005F1032" w:rsidRDefault="005F1032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Implementation of RFiD Project for Vehicle Tracking, Inventory etc. 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Implementation of CI (continuous integration) with the help of tools like Jenkins, Apache Maven, TFS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I framework design to integrate automated code scan, code profiling, automated test cases, NUNIT/JUNIT to have robust CI framework that ensure functional &amp; technical quality of product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Onsite experience for Netherlands client to coordinate the product release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Have travelled to client site in Netherlands for planning and coordination of product release.</w:t>
      </w:r>
    </w:p>
    <w:p w:rsidR="00334543" w:rsidRDefault="00334543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Experience on E-Commerce Applications 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Offshore delivery manager for multiple projects and managing</w:t>
      </w:r>
      <w:r w:rsidR="00334543">
        <w:rPr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</w:rPr>
        <w:t>team members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uccessfully completed more than 1</w:t>
      </w:r>
      <w:r w:rsidR="00F3585A">
        <w:rPr>
          <w:rFonts w:ascii="Verdana" w:hAnsi="Verdana"/>
          <w:sz w:val="20"/>
        </w:rPr>
        <w:t>0</w:t>
      </w:r>
      <w:r w:rsidR="00334543">
        <w:rPr>
          <w:rFonts w:ascii="Verdana" w:hAnsi="Verdana"/>
          <w:sz w:val="20"/>
        </w:rPr>
        <w:t>+</w:t>
      </w:r>
      <w:r>
        <w:rPr>
          <w:rFonts w:ascii="Verdana" w:hAnsi="Verdana"/>
          <w:sz w:val="20"/>
        </w:rPr>
        <w:t xml:space="preserve"> projects within the tight deadlines and budget constraints.</w:t>
      </w:r>
    </w:p>
    <w:p w:rsidR="00A878A5" w:rsidRDefault="00A878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reating Technical Documents and Project Plan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ross domain knowledge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Mentoring team members and involved in appraisals.</w:t>
      </w:r>
    </w:p>
    <w:p w:rsidR="006C385E" w:rsidRPr="00F37105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color w:val="000000"/>
          <w:sz w:val="20"/>
        </w:rPr>
        <w:t>Strong database skills to go with technical capabilities.</w:t>
      </w:r>
    </w:p>
    <w:p w:rsidR="00727C4C" w:rsidRDefault="00F37105" w:rsidP="00727C4C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color w:val="000000"/>
          <w:sz w:val="20"/>
        </w:rPr>
        <w:t xml:space="preserve">Managing Hardware/Network Team and helping up in setting up Network and Security Policies of the </w:t>
      </w:r>
      <w:r w:rsidR="008A026B">
        <w:rPr>
          <w:rFonts w:ascii="Verdana" w:hAnsi="Verdana"/>
          <w:color w:val="000000"/>
          <w:sz w:val="20"/>
        </w:rPr>
        <w:t>Company</w:t>
      </w:r>
      <w:r>
        <w:rPr>
          <w:rFonts w:ascii="Verdana" w:hAnsi="Verdana"/>
          <w:color w:val="000000"/>
          <w:sz w:val="20"/>
        </w:rPr>
        <w:t>.</w:t>
      </w:r>
    </w:p>
    <w:p w:rsidR="00AC2453" w:rsidRDefault="00AC2453" w:rsidP="00AC2453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Experience </w:t>
      </w:r>
      <w:r w:rsidR="00727C4C" w:rsidRPr="00727C4C">
        <w:rPr>
          <w:rFonts w:ascii="Verdana" w:hAnsi="Verdana"/>
          <w:sz w:val="20"/>
        </w:rPr>
        <w:t>in managing Windows Server and configuring DHCP, DNS, File, Print servers.</w:t>
      </w:r>
    </w:p>
    <w:p w:rsidR="00AC2453" w:rsidRPr="00AC2453" w:rsidRDefault="00AC2453" w:rsidP="00AC2453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Managing </w:t>
      </w:r>
      <w:r w:rsidRPr="00AC2453">
        <w:rPr>
          <w:rFonts w:ascii="Verdana" w:hAnsi="Verdana"/>
          <w:sz w:val="20"/>
        </w:rPr>
        <w:t>Cyberoam firewall CR100IA</w:t>
      </w:r>
      <w:r>
        <w:rPr>
          <w:rFonts w:ascii="Verdana" w:hAnsi="Verdana"/>
          <w:sz w:val="20"/>
        </w:rPr>
        <w:t xml:space="preserve"> and </w:t>
      </w:r>
      <w:r w:rsidRPr="00AC2453">
        <w:rPr>
          <w:rFonts w:ascii="Verdana" w:hAnsi="Verdana"/>
          <w:sz w:val="20"/>
        </w:rPr>
        <w:t>Sonicwall.</w:t>
      </w:r>
    </w:p>
    <w:p w:rsidR="00AC2453" w:rsidRDefault="00AC2453" w:rsidP="00AC2453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lastRenderedPageBreak/>
        <w:t xml:space="preserve">Managing </w:t>
      </w:r>
      <w:r w:rsidR="00727C4C" w:rsidRPr="00727C4C">
        <w:rPr>
          <w:rFonts w:ascii="Verdana" w:hAnsi="Verdana"/>
          <w:sz w:val="20"/>
        </w:rPr>
        <w:t>Desktop</w:t>
      </w:r>
      <w:r>
        <w:rPr>
          <w:rFonts w:ascii="Verdana" w:hAnsi="Verdana"/>
          <w:sz w:val="20"/>
        </w:rPr>
        <w:t xml:space="preserve"> (Windows &amp; Mac)</w:t>
      </w:r>
      <w:r w:rsidR="00727C4C" w:rsidRPr="00727C4C">
        <w:rPr>
          <w:rFonts w:ascii="Verdana" w:hAnsi="Verdana"/>
          <w:sz w:val="20"/>
        </w:rPr>
        <w:t xml:space="preserve"> and Printers</w:t>
      </w:r>
      <w:r>
        <w:rPr>
          <w:rFonts w:ascii="Verdana" w:hAnsi="Verdana"/>
          <w:sz w:val="20"/>
        </w:rPr>
        <w:t>.</w:t>
      </w:r>
    </w:p>
    <w:p w:rsidR="00AC2453" w:rsidRPr="00AC2453" w:rsidRDefault="00AC2453" w:rsidP="00AC2453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 w:rsidRPr="00AC2453">
        <w:rPr>
          <w:rFonts w:ascii="Verdana" w:hAnsi="Verdana"/>
          <w:sz w:val="20"/>
        </w:rPr>
        <w:t>Procurement and management of IT asset as per the requirement of the company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color w:val="000000"/>
          <w:sz w:val="20"/>
        </w:rPr>
        <w:t>Experience in analysis and development of Satellite Communication application.</w:t>
      </w:r>
    </w:p>
    <w:p w:rsidR="006C385E" w:rsidRDefault="007644A5">
      <w:pPr>
        <w:numPr>
          <w:ilvl w:val="0"/>
          <w:numId w:val="12"/>
        </w:numPr>
        <w:ind w:left="360"/>
        <w:jc w:val="both"/>
        <w:rPr>
          <w:rFonts w:ascii="Verdana" w:hAnsi="Verdana"/>
          <w:sz w:val="20"/>
        </w:rPr>
      </w:pPr>
      <w:r>
        <w:rPr>
          <w:rFonts w:ascii="Verdana" w:hAnsi="Verdana"/>
          <w:color w:val="000000"/>
          <w:sz w:val="20"/>
        </w:rPr>
        <w:t xml:space="preserve">Onsite Experience in Analysis and Development of a Satellite Communication application </w:t>
      </w:r>
      <w:r>
        <w:rPr>
          <w:rFonts w:ascii="Verdana" w:hAnsi="Verdana"/>
          <w:sz w:val="20"/>
        </w:rPr>
        <w:t>(Monitoring &amp; Controlling System, NTRO, Bharti (Airtel), Delhi Doordarshan, All India Radio 5 Stations, Indian Meteorological Department, Ahmedabad International School, Ahmedabad) for 5 years as Software Engineer representing M/s. Arraycom (India) Ltd.</w:t>
      </w:r>
    </w:p>
    <w:p w:rsidR="00782E33" w:rsidRDefault="00782E33">
      <w:pPr>
        <w:jc w:val="both"/>
        <w:rPr>
          <w:rFonts w:ascii="Verdana" w:hAnsi="Verdana"/>
          <w:b/>
          <w:sz w:val="20"/>
          <w:u w:val="single"/>
        </w:rPr>
      </w:pPr>
    </w:p>
    <w:p w:rsidR="00137591" w:rsidRDefault="00137591">
      <w:pPr>
        <w:jc w:val="both"/>
        <w:rPr>
          <w:rFonts w:ascii="Verdana" w:hAnsi="Verdana"/>
          <w:b/>
          <w:sz w:val="20"/>
          <w:u w:val="single"/>
        </w:rPr>
      </w:pPr>
    </w:p>
    <w:p w:rsidR="00782E33" w:rsidRPr="00782E33" w:rsidRDefault="009D4A48" w:rsidP="00383F30">
      <w:pPr>
        <w:shd w:val="clear" w:color="auto" w:fill="C6D9F1" w:themeFill="text2" w:themeFillTint="33"/>
        <w:jc w:val="both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  <w:u w:val="single"/>
        </w:rPr>
        <w:t xml:space="preserve">WORK </w:t>
      </w:r>
      <w:r w:rsidR="00782E33" w:rsidRPr="00782E33">
        <w:rPr>
          <w:rFonts w:ascii="Verdana" w:hAnsi="Verdana"/>
          <w:b/>
          <w:sz w:val="20"/>
          <w:u w:val="single"/>
        </w:rPr>
        <w:t>EXPERIENCE</w:t>
      </w:r>
    </w:p>
    <w:p w:rsidR="009D0F24" w:rsidRDefault="009D0F24" w:rsidP="009D0F24">
      <w:pPr>
        <w:tabs>
          <w:tab w:val="left" w:pos="540"/>
        </w:tabs>
        <w:spacing w:before="12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Project </w:t>
      </w:r>
      <w:r>
        <w:rPr>
          <w:rFonts w:ascii="Verdana" w:hAnsi="Verdana"/>
          <w:b/>
          <w:sz w:val="20"/>
          <w:lang w:val="en-GB"/>
        </w:rPr>
        <w:t xml:space="preserve">Incharge </w:t>
      </w:r>
      <w:r>
        <w:rPr>
          <w:rFonts w:ascii="Verdana" w:hAnsi="Verdana"/>
          <w:b/>
          <w:sz w:val="20"/>
        </w:rPr>
        <w:t xml:space="preserve">@ HICOMS - </w:t>
      </w:r>
      <w:r w:rsidRPr="009D0F24">
        <w:rPr>
          <w:rFonts w:ascii="Verdana" w:hAnsi="Verdana"/>
          <w:b/>
          <w:sz w:val="20"/>
        </w:rPr>
        <w:t>High Computer Technologies Centre</w:t>
      </w:r>
    </w:p>
    <w:p w:rsidR="009D0F24" w:rsidRDefault="009D0F24" w:rsidP="009D0F24">
      <w:pPr>
        <w:pStyle w:val="Header"/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Since - Apr 2016</w:t>
      </w:r>
    </w:p>
    <w:p w:rsidR="009D0F24" w:rsidRDefault="009D0F24" w:rsidP="009D0F24">
      <w:pPr>
        <w:pStyle w:val="Header"/>
        <w:tabs>
          <w:tab w:val="left" w:pos="360"/>
        </w:tabs>
        <w:rPr>
          <w:rFonts w:ascii="Verdana" w:hAnsi="Verdana"/>
          <w:b/>
        </w:rPr>
      </w:pPr>
      <w:r>
        <w:rPr>
          <w:rFonts w:ascii="Verdana" w:hAnsi="Verdana"/>
          <w:b/>
        </w:rPr>
        <w:tab/>
        <w:t>Projects</w:t>
      </w:r>
    </w:p>
    <w:p w:rsidR="009D0F24" w:rsidRDefault="009D0F24" w:rsidP="009D0F24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Mobile Applications for Education </w:t>
      </w:r>
    </w:p>
    <w:p w:rsidR="009D0F24" w:rsidRDefault="009D0F24" w:rsidP="009D0F24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Mobile &amp; Web Applications for E-Commerce.  </w:t>
      </w:r>
    </w:p>
    <w:p w:rsidR="009D0F24" w:rsidRDefault="009D0F24" w:rsidP="009D0F24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RFID and Sensors Solution for Warehouse </w:t>
      </w:r>
      <w:r w:rsidR="00D20DDA">
        <w:rPr>
          <w:rFonts w:ascii="Verdana" w:hAnsi="Verdana"/>
        </w:rPr>
        <w:t xml:space="preserve">and Parking </w:t>
      </w:r>
      <w:r>
        <w:rPr>
          <w:rFonts w:ascii="Verdana" w:hAnsi="Verdana"/>
        </w:rPr>
        <w:t>Management</w:t>
      </w:r>
    </w:p>
    <w:p w:rsidR="007005AB" w:rsidRDefault="007005AB" w:rsidP="009D0F24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Custom Application Development based on Client Requirement</w:t>
      </w:r>
    </w:p>
    <w:p w:rsidR="009D0F24" w:rsidRDefault="009D0F24" w:rsidP="009D0F24">
      <w:pPr>
        <w:ind w:firstLine="360"/>
        <w:jc w:val="both"/>
        <w:rPr>
          <w:rFonts w:ascii="Verdana" w:hAnsi="Verdana"/>
          <w:sz w:val="20"/>
        </w:rPr>
      </w:pPr>
    </w:p>
    <w:p w:rsidR="009D0F24" w:rsidRDefault="009D0F24" w:rsidP="009D0F24">
      <w:pPr>
        <w:ind w:firstLine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Roles and responsibilities:</w:t>
      </w:r>
      <w:r>
        <w:rPr>
          <w:rFonts w:ascii="Verdana" w:hAnsi="Verdana"/>
          <w:b/>
          <w:sz w:val="20"/>
        </w:rPr>
        <w:tab/>
      </w:r>
    </w:p>
    <w:p w:rsidR="009D0F24" w:rsidRDefault="009D0F24" w:rsidP="009D0F24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Project Management</w:t>
      </w:r>
    </w:p>
    <w:p w:rsidR="009D0F24" w:rsidRPr="009D0F24" w:rsidRDefault="009D0F24" w:rsidP="00395D31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 w:rsidRPr="009D0F24">
        <w:rPr>
          <w:rFonts w:ascii="Verdana" w:hAnsi="Verdana"/>
          <w:sz w:val="20"/>
        </w:rPr>
        <w:tab/>
        <w:t>Delivery Management</w:t>
      </w:r>
    </w:p>
    <w:p w:rsidR="009D0F24" w:rsidRDefault="009D0F24" w:rsidP="009D0F24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Requirement Management</w:t>
      </w:r>
    </w:p>
    <w:p w:rsidR="009D0F24" w:rsidRDefault="009D0F24" w:rsidP="009D0F24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Technical Documentation with Project Plan</w:t>
      </w:r>
    </w:p>
    <w:p w:rsidR="009D0F24" w:rsidRPr="009D0F24" w:rsidRDefault="009D0F24" w:rsidP="004B2C71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 w:rsidRPr="009D0F24">
        <w:rPr>
          <w:rFonts w:ascii="Verdana" w:hAnsi="Verdana"/>
          <w:sz w:val="20"/>
        </w:rPr>
        <w:tab/>
        <w:t>Client Management</w:t>
      </w:r>
    </w:p>
    <w:p w:rsidR="009D0F24" w:rsidRPr="009D0F24" w:rsidRDefault="009D0F24" w:rsidP="00DA0D0C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 w:rsidRPr="009D0F24">
        <w:rPr>
          <w:rFonts w:ascii="Verdana" w:hAnsi="Verdana"/>
          <w:sz w:val="20"/>
        </w:rPr>
        <w:t xml:space="preserve">  </w:t>
      </w:r>
      <w:r w:rsidRPr="009D0F24">
        <w:rPr>
          <w:rFonts w:ascii="Verdana" w:hAnsi="Verdana"/>
          <w:sz w:val="20"/>
        </w:rPr>
        <w:tab/>
        <w:t>Managing IT Hardware/Networking Team</w:t>
      </w:r>
    </w:p>
    <w:p w:rsidR="009D0F24" w:rsidRDefault="009D0F24" w:rsidP="009D0F24">
      <w:pPr>
        <w:pStyle w:val="Header"/>
        <w:tabs>
          <w:tab w:val="left" w:pos="720"/>
        </w:tabs>
        <w:rPr>
          <w:rFonts w:ascii="Verdana" w:hAnsi="Verdana"/>
        </w:rPr>
      </w:pPr>
    </w:p>
    <w:p w:rsidR="006C385E" w:rsidRDefault="007644A5" w:rsidP="009D4A48">
      <w:pPr>
        <w:tabs>
          <w:tab w:val="left" w:pos="540"/>
        </w:tabs>
        <w:spacing w:before="12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Project </w:t>
      </w:r>
      <w:r>
        <w:rPr>
          <w:rFonts w:ascii="Verdana" w:hAnsi="Verdana"/>
          <w:b/>
          <w:sz w:val="20"/>
          <w:lang w:val="en-GB"/>
        </w:rPr>
        <w:t>Leader</w:t>
      </w:r>
      <w:r>
        <w:rPr>
          <w:rFonts w:ascii="Verdana" w:hAnsi="Verdana"/>
          <w:b/>
          <w:sz w:val="20"/>
        </w:rPr>
        <w:t>/</w:t>
      </w:r>
      <w:r>
        <w:rPr>
          <w:rFonts w:ascii="Verdana" w:hAnsi="Verdana"/>
          <w:b/>
          <w:sz w:val="20"/>
          <w:lang w:val="en-GB"/>
        </w:rPr>
        <w:t>Project Manager</w:t>
      </w:r>
      <w:r>
        <w:rPr>
          <w:rFonts w:ascii="Verdana" w:hAnsi="Verdana"/>
          <w:b/>
          <w:sz w:val="20"/>
        </w:rPr>
        <w:t xml:space="preserve"> @ NetWeb Software Pvt. Ltd.</w:t>
      </w:r>
    </w:p>
    <w:p w:rsidR="006C385E" w:rsidRDefault="007644A5">
      <w:pPr>
        <w:pStyle w:val="Header"/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Sep 2007– Jan 2016</w:t>
      </w:r>
    </w:p>
    <w:p w:rsidR="006C385E" w:rsidRDefault="007644A5">
      <w:pPr>
        <w:pStyle w:val="Header"/>
        <w:tabs>
          <w:tab w:val="left" w:pos="360"/>
        </w:tabs>
        <w:rPr>
          <w:rFonts w:ascii="Verdana" w:hAnsi="Verdana"/>
          <w:b/>
        </w:rPr>
      </w:pPr>
      <w:r>
        <w:rPr>
          <w:rFonts w:ascii="Verdana" w:hAnsi="Verdana"/>
          <w:b/>
        </w:rPr>
        <w:tab/>
        <w:t>Projects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Mobile Applications for GPS and Navigation for Netherlands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Mobile </w:t>
      </w:r>
      <w:r w:rsidR="00E47162">
        <w:rPr>
          <w:rFonts w:ascii="Verdana" w:hAnsi="Verdana"/>
        </w:rPr>
        <w:t xml:space="preserve">&amp; Web </w:t>
      </w:r>
      <w:r>
        <w:rPr>
          <w:rFonts w:ascii="Verdana" w:hAnsi="Verdana"/>
        </w:rPr>
        <w:t>Applicatio</w:t>
      </w:r>
      <w:r w:rsidR="002707E3">
        <w:rPr>
          <w:rFonts w:ascii="Verdana" w:hAnsi="Verdana"/>
        </w:rPr>
        <w:t xml:space="preserve">ns </w:t>
      </w:r>
      <w:r>
        <w:rPr>
          <w:rFonts w:ascii="Verdana" w:hAnsi="Verdana"/>
        </w:rPr>
        <w:t xml:space="preserve">for E-Commerce.  </w:t>
      </w:r>
    </w:p>
    <w:p w:rsidR="00135946" w:rsidRDefault="00135946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Parking Application based on RFID and Sensors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Management of Traveler Information and displaying Traveler information on LED/TFT/LCD for Netherlands.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Displaying and managing Traffic, Events and Parking Information for Netherlands.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Dairy Management for Netherlands</w:t>
      </w:r>
    </w:p>
    <w:p w:rsidR="006C385E" w:rsidRDefault="00243CDA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Microsoft SharePoint</w:t>
      </w:r>
      <w:r w:rsidR="007644A5">
        <w:rPr>
          <w:rFonts w:ascii="Verdana" w:hAnsi="Verdana"/>
        </w:rPr>
        <w:t xml:space="preserve"> application for HR processes integration and Business Card</w:t>
      </w:r>
    </w:p>
    <w:p w:rsidR="00E47162" w:rsidRDefault="00E47162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In-house P2P Application Management.  </w:t>
      </w:r>
    </w:p>
    <w:p w:rsidR="004756CA" w:rsidRDefault="004756CA" w:rsidP="004756CA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Managing and leading IT </w:t>
      </w:r>
      <w:r w:rsidR="00D95935">
        <w:rPr>
          <w:rFonts w:ascii="Verdana" w:hAnsi="Verdana"/>
        </w:rPr>
        <w:t>Department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MIS System for Dairy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Identity Theft Monitoring system for USA</w:t>
      </w:r>
    </w:p>
    <w:p w:rsidR="006C385E" w:rsidRDefault="007644A5">
      <w:pPr>
        <w:pStyle w:val="Header"/>
        <w:numPr>
          <w:ilvl w:val="0"/>
          <w:numId w:val="10"/>
        </w:numPr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 xml:space="preserve">Oxygen measuring system for USA </w:t>
      </w:r>
    </w:p>
    <w:p w:rsidR="006C385E" w:rsidRDefault="006C385E">
      <w:pPr>
        <w:ind w:firstLine="360"/>
        <w:jc w:val="both"/>
        <w:rPr>
          <w:rFonts w:ascii="Verdana" w:hAnsi="Verdana"/>
          <w:sz w:val="20"/>
        </w:rPr>
      </w:pPr>
    </w:p>
    <w:p w:rsidR="006C385E" w:rsidRDefault="007644A5">
      <w:pPr>
        <w:ind w:firstLine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Roles and responsibilities:</w:t>
      </w:r>
      <w:r>
        <w:rPr>
          <w:rFonts w:ascii="Verdana" w:hAnsi="Verdana"/>
          <w:b/>
          <w:sz w:val="20"/>
        </w:rPr>
        <w:tab/>
      </w:r>
    </w:p>
    <w:p w:rsidR="00193924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="00193924">
        <w:rPr>
          <w:rFonts w:ascii="Verdana" w:hAnsi="Verdana"/>
          <w:sz w:val="20"/>
        </w:rPr>
        <w:t>Project Management</w:t>
      </w:r>
    </w:p>
    <w:p w:rsidR="006C385E" w:rsidRDefault="00193924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="007644A5">
        <w:rPr>
          <w:rFonts w:ascii="Verdana" w:hAnsi="Verdana"/>
          <w:sz w:val="20"/>
        </w:rPr>
        <w:t>Scrum Master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Delivery Management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Requirement Management</w:t>
      </w:r>
    </w:p>
    <w:p w:rsidR="00193924" w:rsidRDefault="00193924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Technical Documentation with Project Plan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Escalation Management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Client Management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   Budgeting</w:t>
      </w:r>
    </w:p>
    <w:p w:rsidR="006C385E" w:rsidRDefault="007644A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Resource Planning</w:t>
      </w:r>
    </w:p>
    <w:p w:rsidR="000E1C36" w:rsidRDefault="00686F45">
      <w:pPr>
        <w:pStyle w:val="BodyText"/>
        <w:numPr>
          <w:ilvl w:val="0"/>
          <w:numId w:val="5"/>
        </w:numPr>
        <w:tabs>
          <w:tab w:val="clear" w:pos="2160"/>
          <w:tab w:val="clear" w:pos="2700"/>
          <w:tab w:val="left" w:pos="720"/>
          <w:tab w:val="left" w:pos="2880"/>
          <w:tab w:val="left" w:pos="34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="000E1C36">
        <w:rPr>
          <w:rFonts w:ascii="Verdana" w:hAnsi="Verdana"/>
          <w:sz w:val="20"/>
        </w:rPr>
        <w:t>Managing IT Hardware/Networking Team</w:t>
      </w:r>
    </w:p>
    <w:p w:rsidR="006C385E" w:rsidRDefault="006C385E">
      <w:pPr>
        <w:pStyle w:val="Header"/>
        <w:tabs>
          <w:tab w:val="left" w:pos="720"/>
        </w:tabs>
        <w:rPr>
          <w:rFonts w:ascii="Verdana" w:hAnsi="Verdana"/>
        </w:rPr>
      </w:pPr>
    </w:p>
    <w:p w:rsidR="006B2140" w:rsidRDefault="006B2140">
      <w:pPr>
        <w:pStyle w:val="Header"/>
        <w:tabs>
          <w:tab w:val="left" w:pos="720"/>
        </w:tabs>
        <w:rPr>
          <w:rFonts w:ascii="Verdana" w:hAnsi="Verdana"/>
        </w:rPr>
      </w:pPr>
    </w:p>
    <w:p w:rsidR="006B2140" w:rsidRDefault="006B2140">
      <w:pPr>
        <w:pStyle w:val="Header"/>
        <w:tabs>
          <w:tab w:val="left" w:pos="720"/>
        </w:tabs>
        <w:rPr>
          <w:rFonts w:ascii="Verdana" w:hAnsi="Verdana"/>
        </w:rPr>
      </w:pPr>
    </w:p>
    <w:p w:rsidR="006B2140" w:rsidRDefault="006B2140">
      <w:pPr>
        <w:pStyle w:val="Header"/>
        <w:tabs>
          <w:tab w:val="left" w:pos="720"/>
        </w:tabs>
        <w:rPr>
          <w:rFonts w:ascii="Verdana" w:hAnsi="Verdana"/>
        </w:rPr>
      </w:pPr>
    </w:p>
    <w:p w:rsidR="006B2140" w:rsidRDefault="006B2140">
      <w:pPr>
        <w:pStyle w:val="Header"/>
        <w:tabs>
          <w:tab w:val="left" w:pos="720"/>
        </w:tabs>
        <w:rPr>
          <w:rFonts w:ascii="Verdana" w:hAnsi="Verdana"/>
        </w:rPr>
      </w:pPr>
    </w:p>
    <w:p w:rsidR="006C385E" w:rsidRDefault="007644A5">
      <w:pPr>
        <w:tabs>
          <w:tab w:val="left" w:pos="540"/>
        </w:tabs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Sr. Software Engineer @ Arraycom (India) Ltd.</w:t>
      </w:r>
    </w:p>
    <w:p w:rsidR="00154406" w:rsidRDefault="007644A5">
      <w:pPr>
        <w:pStyle w:val="Header"/>
        <w:tabs>
          <w:tab w:val="left" w:pos="720"/>
        </w:tabs>
        <w:rPr>
          <w:rFonts w:ascii="Verdana" w:hAnsi="Verdana"/>
        </w:rPr>
      </w:pPr>
      <w:r>
        <w:rPr>
          <w:rFonts w:ascii="Verdana" w:hAnsi="Verdana"/>
        </w:rPr>
        <w:t>Jan 2004– Sep 2007</w:t>
      </w:r>
    </w:p>
    <w:p w:rsidR="006C385E" w:rsidRDefault="007644A5">
      <w:pPr>
        <w:pStyle w:val="Header"/>
        <w:tabs>
          <w:tab w:val="left" w:pos="360"/>
        </w:tabs>
        <w:rPr>
          <w:rFonts w:ascii="Verdana" w:hAnsi="Verdana"/>
          <w:b/>
        </w:rPr>
      </w:pPr>
      <w:r>
        <w:rPr>
          <w:rFonts w:ascii="Verdana" w:hAnsi="Verdana"/>
          <w:b/>
        </w:rPr>
        <w:tab/>
        <w:t>Projects</w:t>
      </w:r>
    </w:p>
    <w:p w:rsidR="006C385E" w:rsidRDefault="007644A5">
      <w:pPr>
        <w:pStyle w:val="BodyTextIndent"/>
        <w:numPr>
          <w:ilvl w:val="0"/>
          <w:numId w:val="11"/>
        </w:numPr>
        <w:tabs>
          <w:tab w:val="left" w:pos="720"/>
          <w:tab w:val="left" w:pos="3330"/>
          <w:tab w:val="left" w:pos="3690"/>
        </w:tabs>
        <w:spacing w:after="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Monitoring &amp; Control System for Delhi Doordarshan, Indian Meteorological Department (Weather Department), All India Radio 5 Stations, BHARTI</w:t>
      </w:r>
    </w:p>
    <w:p w:rsidR="006C385E" w:rsidRDefault="007644A5">
      <w:pPr>
        <w:pStyle w:val="BodyTextIndent"/>
        <w:numPr>
          <w:ilvl w:val="0"/>
          <w:numId w:val="11"/>
        </w:numPr>
        <w:tabs>
          <w:tab w:val="left" w:pos="720"/>
          <w:tab w:val="left" w:pos="3330"/>
          <w:tab w:val="left" w:pos="3690"/>
        </w:tabs>
        <w:spacing w:after="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chool Information Management System</w:t>
      </w:r>
    </w:p>
    <w:p w:rsidR="006C385E" w:rsidRDefault="007644A5">
      <w:pPr>
        <w:pStyle w:val="BodyTextIndent"/>
        <w:numPr>
          <w:ilvl w:val="0"/>
          <w:numId w:val="11"/>
        </w:numPr>
        <w:tabs>
          <w:tab w:val="left" w:pos="720"/>
          <w:tab w:val="left" w:pos="3330"/>
          <w:tab w:val="left" w:pos="3690"/>
        </w:tabs>
        <w:spacing w:after="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Internal projects like Inventory management system</w:t>
      </w:r>
    </w:p>
    <w:p w:rsidR="006C385E" w:rsidRDefault="006C385E">
      <w:pPr>
        <w:pStyle w:val="Header"/>
        <w:tabs>
          <w:tab w:val="left" w:pos="720"/>
        </w:tabs>
        <w:rPr>
          <w:rFonts w:ascii="Verdana" w:hAnsi="Verdana"/>
        </w:rPr>
      </w:pPr>
    </w:p>
    <w:p w:rsidR="006C385E" w:rsidRDefault="007644A5">
      <w:pPr>
        <w:ind w:firstLine="36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Roles &amp; Responsibilities:</w:t>
      </w:r>
      <w:r>
        <w:rPr>
          <w:rFonts w:ascii="Verdana" w:hAnsi="Verdana"/>
          <w:b/>
          <w:sz w:val="20"/>
        </w:rPr>
        <w:tab/>
      </w:r>
    </w:p>
    <w:p w:rsidR="00782E33" w:rsidRDefault="00782E33">
      <w:pPr>
        <w:numPr>
          <w:ilvl w:val="0"/>
          <w:numId w:val="5"/>
        </w:numPr>
        <w:tabs>
          <w:tab w:val="left" w:pos="7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Pr="00782E33">
        <w:rPr>
          <w:rFonts w:ascii="Verdana" w:hAnsi="Verdana"/>
          <w:sz w:val="20"/>
        </w:rPr>
        <w:t>Leading team, work assignments.</w:t>
      </w:r>
      <w:r w:rsidR="007644A5">
        <w:rPr>
          <w:rFonts w:ascii="Verdana" w:hAnsi="Verdana"/>
          <w:sz w:val="20"/>
        </w:rPr>
        <w:tab/>
      </w:r>
    </w:p>
    <w:p w:rsidR="006C385E" w:rsidRDefault="00782E33">
      <w:pPr>
        <w:numPr>
          <w:ilvl w:val="0"/>
          <w:numId w:val="5"/>
        </w:numPr>
        <w:tabs>
          <w:tab w:val="left" w:pos="7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="007644A5">
        <w:rPr>
          <w:rFonts w:ascii="Verdana" w:hAnsi="Verdana"/>
          <w:sz w:val="20"/>
        </w:rPr>
        <w:t>Delivery Management</w:t>
      </w:r>
      <w:r w:rsidR="007644A5">
        <w:rPr>
          <w:rFonts w:ascii="Verdana" w:hAnsi="Verdana"/>
          <w:sz w:val="20"/>
        </w:rPr>
        <w:tab/>
      </w:r>
    </w:p>
    <w:p w:rsidR="006C385E" w:rsidRDefault="007644A5">
      <w:pPr>
        <w:numPr>
          <w:ilvl w:val="0"/>
          <w:numId w:val="5"/>
        </w:numPr>
        <w:tabs>
          <w:tab w:val="left" w:pos="720"/>
        </w:tabs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Client Management</w:t>
      </w:r>
      <w:r>
        <w:rPr>
          <w:rFonts w:ascii="Verdana" w:hAnsi="Verdana"/>
          <w:sz w:val="20"/>
        </w:rPr>
        <w:tab/>
      </w:r>
    </w:p>
    <w:p w:rsidR="00782E33" w:rsidRDefault="007644A5">
      <w:pPr>
        <w:numPr>
          <w:ilvl w:val="0"/>
          <w:numId w:val="5"/>
        </w:num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</w:r>
      <w:r w:rsidR="00782E33">
        <w:rPr>
          <w:rFonts w:ascii="Verdana" w:hAnsi="Verdana"/>
          <w:sz w:val="20"/>
        </w:rPr>
        <w:t>Requirement Understanding</w:t>
      </w:r>
    </w:p>
    <w:p w:rsidR="00782E33" w:rsidRDefault="00782E33" w:rsidP="00782E33">
      <w:pPr>
        <w:numPr>
          <w:ilvl w:val="0"/>
          <w:numId w:val="5"/>
        </w:num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Application Development (Device Programming using RS-232, RS-485, SNMP, UDP &amp; TCP/IP Protocols)</w:t>
      </w:r>
    </w:p>
    <w:p w:rsidR="00782E33" w:rsidRDefault="00782E33" w:rsidP="00782E33">
      <w:pPr>
        <w:numPr>
          <w:ilvl w:val="0"/>
          <w:numId w:val="5"/>
        </w:numPr>
        <w:jc w:val="both"/>
        <w:rPr>
          <w:rFonts w:ascii="Verdana" w:hAnsi="Verdana"/>
          <w:sz w:val="20"/>
        </w:rPr>
      </w:pPr>
      <w:r w:rsidRPr="00782E33">
        <w:rPr>
          <w:rFonts w:ascii="Verdana" w:hAnsi="Verdana"/>
          <w:sz w:val="20"/>
        </w:rPr>
        <w:tab/>
      </w:r>
      <w:r w:rsidR="007644A5" w:rsidRPr="00782E33">
        <w:rPr>
          <w:rFonts w:ascii="Verdana" w:hAnsi="Verdana"/>
          <w:sz w:val="20"/>
        </w:rPr>
        <w:t xml:space="preserve">Database Design, Project </w:t>
      </w:r>
      <w:r>
        <w:rPr>
          <w:rFonts w:ascii="Verdana" w:hAnsi="Verdana"/>
          <w:sz w:val="20"/>
        </w:rPr>
        <w:t>A</w:t>
      </w:r>
      <w:r w:rsidR="007644A5" w:rsidRPr="00782E33">
        <w:rPr>
          <w:rFonts w:ascii="Verdana" w:hAnsi="Verdana"/>
          <w:sz w:val="20"/>
        </w:rPr>
        <w:t xml:space="preserve">rchitecture </w:t>
      </w:r>
      <w:r>
        <w:rPr>
          <w:rFonts w:ascii="Verdana" w:hAnsi="Verdana"/>
          <w:sz w:val="20"/>
        </w:rPr>
        <w:t>D</w:t>
      </w:r>
      <w:r w:rsidR="007644A5" w:rsidRPr="00782E33">
        <w:rPr>
          <w:rFonts w:ascii="Verdana" w:hAnsi="Verdana"/>
          <w:sz w:val="20"/>
        </w:rPr>
        <w:t>esign</w:t>
      </w:r>
    </w:p>
    <w:p w:rsidR="00782E33" w:rsidRDefault="00782E33" w:rsidP="00782E33">
      <w:pPr>
        <w:numPr>
          <w:ilvl w:val="0"/>
          <w:numId w:val="5"/>
        </w:num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C</w:t>
      </w:r>
      <w:r w:rsidR="007644A5">
        <w:rPr>
          <w:rFonts w:ascii="Verdana" w:hAnsi="Verdana"/>
          <w:sz w:val="20"/>
        </w:rPr>
        <w:t>lass and UI designs</w:t>
      </w:r>
      <w:r>
        <w:rPr>
          <w:rFonts w:ascii="Verdana" w:hAnsi="Verdana"/>
          <w:sz w:val="20"/>
        </w:rPr>
        <w:t xml:space="preserve"> </w:t>
      </w:r>
    </w:p>
    <w:p w:rsidR="006C385E" w:rsidRDefault="00782E33" w:rsidP="00782E33">
      <w:pPr>
        <w:numPr>
          <w:ilvl w:val="0"/>
          <w:numId w:val="5"/>
        </w:num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ab/>
        <w:t>T</w:t>
      </w:r>
      <w:r w:rsidR="007644A5">
        <w:rPr>
          <w:rFonts w:ascii="Verdana" w:hAnsi="Verdana"/>
          <w:sz w:val="20"/>
        </w:rPr>
        <w:t>esting</w:t>
      </w:r>
      <w:r>
        <w:rPr>
          <w:rFonts w:ascii="Verdana" w:hAnsi="Verdana"/>
          <w:sz w:val="20"/>
        </w:rPr>
        <w:t xml:space="preserve"> </w:t>
      </w:r>
    </w:p>
    <w:p w:rsidR="006C385E" w:rsidRDefault="006C385E" w:rsidP="009D4A48">
      <w:pPr>
        <w:pStyle w:val="BodyTextIndent2"/>
        <w:spacing w:after="0" w:line="240" w:lineRule="auto"/>
        <w:ind w:left="0"/>
        <w:jc w:val="both"/>
        <w:rPr>
          <w:rFonts w:ascii="Verdana" w:hAnsi="Verdana"/>
          <w:color w:val="000000"/>
          <w:sz w:val="20"/>
        </w:rPr>
      </w:pPr>
    </w:p>
    <w:p w:rsidR="00137591" w:rsidRDefault="00137591" w:rsidP="009D4A48">
      <w:pPr>
        <w:pStyle w:val="BodyTextIndent2"/>
        <w:spacing w:after="0" w:line="240" w:lineRule="auto"/>
        <w:ind w:left="0"/>
        <w:jc w:val="both"/>
        <w:rPr>
          <w:rFonts w:ascii="Verdana" w:hAnsi="Verdana"/>
          <w:color w:val="000000"/>
          <w:sz w:val="20"/>
        </w:rPr>
      </w:pPr>
    </w:p>
    <w:p w:rsidR="009D4A48" w:rsidRPr="009D4A48" w:rsidRDefault="00137591" w:rsidP="00383F30">
      <w:pPr>
        <w:pStyle w:val="BodyTextIndent2"/>
        <w:shd w:val="clear" w:color="auto" w:fill="C6D9F1" w:themeFill="text2" w:themeFillTint="33"/>
        <w:spacing w:after="0" w:line="240" w:lineRule="auto"/>
        <w:ind w:left="0"/>
        <w:jc w:val="both"/>
        <w:rPr>
          <w:rFonts w:ascii="Verdana" w:hAnsi="Verdana"/>
          <w:b/>
          <w:color w:val="000000"/>
          <w:sz w:val="20"/>
          <w:u w:val="single"/>
        </w:rPr>
      </w:pPr>
      <w:r w:rsidRPr="009D4A48">
        <w:rPr>
          <w:rFonts w:ascii="Verdana" w:hAnsi="Verdana"/>
          <w:b/>
          <w:color w:val="000000"/>
          <w:sz w:val="20"/>
          <w:u w:val="single"/>
        </w:rPr>
        <w:t>EDUCATION</w:t>
      </w:r>
      <w:r>
        <w:rPr>
          <w:rFonts w:ascii="Verdana" w:hAnsi="Verdana"/>
          <w:b/>
          <w:color w:val="000000"/>
          <w:sz w:val="20"/>
          <w:u w:val="single"/>
        </w:rPr>
        <w:t xml:space="preserve"> &amp; CERTIFICATIONS</w:t>
      </w:r>
    </w:p>
    <w:p w:rsidR="006C385E" w:rsidRPr="00483F8E" w:rsidRDefault="007644A5" w:rsidP="00137591">
      <w:pPr>
        <w:pStyle w:val="BodyTextIndent2"/>
        <w:spacing w:before="120" w:after="0" w:line="240" w:lineRule="auto"/>
        <w:ind w:left="0"/>
        <w:jc w:val="both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Certifications</w:t>
      </w:r>
      <w:r>
        <w:rPr>
          <w:rFonts w:ascii="Verdana" w:hAnsi="Verdana"/>
          <w:sz w:val="20"/>
        </w:rPr>
        <w:t>:</w:t>
      </w:r>
    </w:p>
    <w:p w:rsidR="005C5F33" w:rsidRPr="00F82C54" w:rsidRDefault="005C5F33" w:rsidP="005C5F33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 xml:space="preserve">Certified </w:t>
      </w:r>
      <w:r w:rsidRPr="005C5F33">
        <w:rPr>
          <w:rFonts w:ascii="Verdana" w:hAnsi="Verdana" w:cs="Arial"/>
          <w:sz w:val="20"/>
        </w:rPr>
        <w:t>PRINCE2® Practitioner</w:t>
      </w:r>
      <w:r>
        <w:rPr>
          <w:rFonts w:ascii="Verdana" w:hAnsi="Verdana" w:cs="Arial"/>
          <w:sz w:val="20"/>
        </w:rPr>
        <w:t xml:space="preserve"> from APMG-International – UK on 06-Jun-2016.</w:t>
      </w:r>
    </w:p>
    <w:p w:rsidR="005C5F33" w:rsidRDefault="005C5F33" w:rsidP="005C5F33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 xml:space="preserve">Certified </w:t>
      </w:r>
      <w:r w:rsidRPr="005C5F33">
        <w:rPr>
          <w:rFonts w:ascii="Verdana" w:hAnsi="Verdana" w:cs="Arial"/>
          <w:sz w:val="20"/>
        </w:rPr>
        <w:t xml:space="preserve">PRINCE2® </w:t>
      </w:r>
      <w:r>
        <w:rPr>
          <w:rFonts w:ascii="Verdana" w:hAnsi="Verdana" w:cs="Arial"/>
          <w:sz w:val="20"/>
        </w:rPr>
        <w:t>F</w:t>
      </w:r>
      <w:r w:rsidRPr="005C5F33">
        <w:rPr>
          <w:rFonts w:ascii="Verdana" w:hAnsi="Verdana" w:cs="Arial"/>
          <w:sz w:val="20"/>
        </w:rPr>
        <w:t>oundation</w:t>
      </w:r>
      <w:r>
        <w:rPr>
          <w:rFonts w:ascii="Verdana" w:hAnsi="Verdana" w:cs="Arial"/>
          <w:sz w:val="20"/>
        </w:rPr>
        <w:t xml:space="preserve"> from APMG-International – UK on 06-Jun-2016.</w:t>
      </w:r>
    </w:p>
    <w:p w:rsidR="006C385E" w:rsidRPr="00F82C54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Certified ITIL from APMG-International – UK on 11-Feb-2016.</w:t>
      </w:r>
    </w:p>
    <w:p w:rsidR="006C385E" w:rsidRPr="00F82C54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Certified SCRUM Master from SCRUM Alliance on 04-May-2015.</w:t>
      </w:r>
    </w:p>
    <w:p w:rsidR="006C385E" w:rsidRPr="00F82C54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indows Networking &amp; Hardware Maintenance from Vally Infotech, Vadodara on Sep 2003.</w:t>
      </w:r>
    </w:p>
    <w:p w:rsidR="006C385E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MS-Office/DTP/Web Designing from CCI (Compact Computer Institute), Vadodara on April 2000.</w:t>
      </w:r>
    </w:p>
    <w:p w:rsidR="006C385E" w:rsidRDefault="006C385E">
      <w:pPr>
        <w:pStyle w:val="BodyTextIndent2"/>
        <w:spacing w:after="0" w:line="240" w:lineRule="auto"/>
        <w:jc w:val="both"/>
        <w:rPr>
          <w:rFonts w:ascii="Verdana" w:hAnsi="Verdana"/>
          <w:color w:val="000000"/>
          <w:sz w:val="20"/>
        </w:rPr>
      </w:pPr>
    </w:p>
    <w:p w:rsidR="006C385E" w:rsidRDefault="007644A5" w:rsidP="00483F8E">
      <w:pPr>
        <w:pStyle w:val="Heading1"/>
        <w:spacing w:before="0" w:after="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Educational Qualifications:</w:t>
      </w:r>
    </w:p>
    <w:p w:rsidR="006C385E" w:rsidRPr="00F82C54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PGDCA, from Neptune Computer Class and CAD Centre, from VERUMVAVOOR, KERALA, on 24</w:t>
      </w:r>
      <w:r>
        <w:rPr>
          <w:rFonts w:ascii="Verdana" w:hAnsi="Verdana" w:cs="Arial"/>
          <w:sz w:val="20"/>
          <w:vertAlign w:val="superscript"/>
        </w:rPr>
        <w:t>th</w:t>
      </w:r>
      <w:r>
        <w:rPr>
          <w:rFonts w:ascii="Verdana" w:hAnsi="Verdana" w:cs="Arial"/>
          <w:sz w:val="20"/>
        </w:rPr>
        <w:t xml:space="preserve"> January 2001.</w:t>
      </w:r>
    </w:p>
    <w:p w:rsidR="006C385E" w:rsidRDefault="007644A5" w:rsidP="005A5F99">
      <w:pPr>
        <w:numPr>
          <w:ilvl w:val="0"/>
          <w:numId w:val="3"/>
        </w:numPr>
        <w:spacing w:line="276" w:lineRule="auto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Advanced PGDCA from Neptune Computer Class and CAD Centre, VERUMVAVOOR, KERALA on 15</w:t>
      </w:r>
      <w:r>
        <w:rPr>
          <w:rFonts w:ascii="Verdana" w:hAnsi="Verdana" w:cs="Arial"/>
          <w:sz w:val="20"/>
          <w:vertAlign w:val="superscript"/>
        </w:rPr>
        <w:t>th</w:t>
      </w:r>
      <w:r>
        <w:rPr>
          <w:rFonts w:ascii="Verdana" w:hAnsi="Verdana" w:cs="Arial"/>
          <w:sz w:val="20"/>
        </w:rPr>
        <w:t xml:space="preserve"> February 2002.</w:t>
      </w:r>
    </w:p>
    <w:p w:rsidR="006C385E" w:rsidRDefault="006C385E">
      <w:pPr>
        <w:ind w:left="360"/>
        <w:jc w:val="both"/>
        <w:rPr>
          <w:rFonts w:ascii="Verdana" w:hAnsi="Verdana" w:cs="Arial"/>
          <w:sz w:val="20"/>
        </w:rPr>
      </w:pPr>
    </w:p>
    <w:p w:rsidR="00383F30" w:rsidRDefault="00383F30">
      <w:pPr>
        <w:ind w:left="360"/>
        <w:jc w:val="both"/>
        <w:rPr>
          <w:rFonts w:ascii="Verdana" w:hAnsi="Verdana" w:cs="Arial"/>
          <w:sz w:val="20"/>
        </w:rPr>
      </w:pPr>
    </w:p>
    <w:p w:rsidR="00782E33" w:rsidRPr="00137591" w:rsidRDefault="00137591" w:rsidP="00383F30">
      <w:pPr>
        <w:shd w:val="clear" w:color="auto" w:fill="C6D9F1" w:themeFill="text2" w:themeFillTint="33"/>
        <w:spacing w:after="120"/>
        <w:rPr>
          <w:rFonts w:ascii="Verdana" w:hAnsi="Verdana" w:cs="Arial"/>
          <w:b/>
          <w:sz w:val="20"/>
          <w:u w:val="single"/>
        </w:rPr>
      </w:pPr>
      <w:r w:rsidRPr="00137591">
        <w:rPr>
          <w:rFonts w:ascii="Verdana" w:hAnsi="Verdana" w:cs="Arial"/>
          <w:b/>
          <w:sz w:val="20"/>
          <w:u w:val="single"/>
        </w:rPr>
        <w:t>TOOLS &amp; SKILLS</w:t>
      </w:r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0"/>
        <w:gridCol w:w="6300"/>
      </w:tblGrid>
      <w:tr w:rsidR="00782E33" w:rsidTr="00383F30">
        <w:trPr>
          <w:trHeight w:val="611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rPr>
                <w:rFonts w:ascii="Verdana" w:hAnsi="Verdana" w:cs="Arial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t>Engineering practices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pStyle w:val="BodyText"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Continuous build and integration using Jenkins, Security testing, Automation using Badboy, JMeter and Selenium, Cross browser testing</w:t>
            </w:r>
          </w:p>
        </w:tc>
      </w:tr>
      <w:tr w:rsidR="00782E33" w:rsidTr="00383F30">
        <w:trPr>
          <w:trHeight w:val="611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rPr>
                <w:rFonts w:ascii="Verdana" w:hAnsi="Verdana" w:cs="Arial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t>Project Management Tool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pStyle w:val="BodyText"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MS Project, SharePoint, Microsoft Dynamics, MS Office Suit, Redmine, JIRA</w:t>
            </w:r>
            <w:r w:rsidR="004B130F">
              <w:rPr>
                <w:rFonts w:ascii="Verdana" w:hAnsi="Verdana" w:cs="Arial"/>
                <w:sz w:val="20"/>
              </w:rPr>
              <w:t xml:space="preserve">, </w:t>
            </w:r>
            <w:r w:rsidR="00A51887">
              <w:rPr>
                <w:rFonts w:ascii="Verdana" w:hAnsi="Verdana" w:cs="Arial"/>
                <w:sz w:val="20"/>
              </w:rPr>
              <w:t xml:space="preserve">Microsoft Visio, SVN, </w:t>
            </w:r>
            <w:r w:rsidR="004B130F">
              <w:rPr>
                <w:rFonts w:ascii="Verdana" w:hAnsi="Verdana" w:cs="Arial"/>
                <w:sz w:val="20"/>
              </w:rPr>
              <w:t>VSS</w:t>
            </w:r>
          </w:p>
        </w:tc>
      </w:tr>
      <w:tr w:rsidR="00782E33" w:rsidTr="00383F30">
        <w:trPr>
          <w:trHeight w:val="611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t xml:space="preserve">Programming language 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6B2140">
            <w:pPr>
              <w:pStyle w:val="BodyText"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VB.Net, C#, ADO.Net, ASP.Net, VB 6, Core Java, JSP, Servlets, Active X, Crystal Reports 8.0/8.5, VBA for Word, Excel</w:t>
            </w:r>
          </w:p>
        </w:tc>
      </w:tr>
      <w:tr w:rsidR="00782E33" w:rsidTr="00383F30">
        <w:trPr>
          <w:trHeight w:val="332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rPr>
                <w:rFonts w:ascii="Verdana" w:hAnsi="Verdana"/>
                <w:i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t>Database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1852B0">
            <w:pPr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MS SQL 2008 R2, Oracle 11, My SQL and MS Access</w:t>
            </w:r>
          </w:p>
        </w:tc>
      </w:tr>
      <w:tr w:rsidR="00782E33" w:rsidTr="00383F30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4B130F" w:rsidP="001852B0">
            <w:pPr>
              <w:rPr>
                <w:rFonts w:ascii="Verdana" w:hAnsi="Verdana" w:cs="Arial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t>Setup &amp; Configuration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E33" w:rsidRDefault="00782E33" w:rsidP="004B130F">
            <w:pPr>
              <w:pStyle w:val="WW-HTMLPreformatted"/>
              <w:jc w:val="both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Windows OS All,</w:t>
            </w:r>
            <w:r w:rsidR="004B130F">
              <w:rPr>
                <w:rFonts w:ascii="Verdana" w:hAnsi="Verdana" w:cs="Arial"/>
              </w:rPr>
              <w:t xml:space="preserve"> MAC, Windows</w:t>
            </w:r>
            <w:r>
              <w:rPr>
                <w:rFonts w:ascii="Verdana" w:hAnsi="Verdana" w:cs="Arial"/>
              </w:rPr>
              <w:t xml:space="preserve"> Server</w:t>
            </w:r>
            <w:r w:rsidR="004B130F">
              <w:rPr>
                <w:rFonts w:ascii="Verdana" w:hAnsi="Verdana" w:cs="Arial"/>
              </w:rPr>
              <w:t xml:space="preserve">, </w:t>
            </w:r>
            <w:r w:rsidR="004B130F" w:rsidRPr="004B130F">
              <w:rPr>
                <w:rFonts w:ascii="Verdana" w:hAnsi="Verdana" w:cs="Arial"/>
              </w:rPr>
              <w:t xml:space="preserve">DHCP, DNS, File, </w:t>
            </w:r>
            <w:r w:rsidR="004B130F" w:rsidRPr="004B130F">
              <w:rPr>
                <w:rFonts w:ascii="Verdana" w:hAnsi="Verdana" w:cs="Arial"/>
              </w:rPr>
              <w:lastRenderedPageBreak/>
              <w:t>Print servers.</w:t>
            </w:r>
          </w:p>
        </w:tc>
      </w:tr>
      <w:tr w:rsidR="004B130F" w:rsidTr="00383F30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0F" w:rsidRDefault="00A51887" w:rsidP="004B130F">
            <w:pPr>
              <w:rPr>
                <w:rFonts w:ascii="Verdana" w:hAnsi="Verdana" w:cs="Arial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lastRenderedPageBreak/>
              <w:t>IDE &amp; Tools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0F" w:rsidRDefault="00A51887" w:rsidP="006B2140">
            <w:pPr>
              <w:pStyle w:val="WW-HTMLPreformatted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 xml:space="preserve">Visual Studio, Visual Basic, </w:t>
            </w:r>
            <w:r w:rsidRPr="00A51887">
              <w:rPr>
                <w:rFonts w:ascii="Verdana" w:hAnsi="Verdana" w:cs="Arial"/>
              </w:rPr>
              <w:t>Eclipse</w:t>
            </w:r>
            <w:r>
              <w:rPr>
                <w:rFonts w:ascii="Verdana" w:hAnsi="Verdana" w:cs="Arial"/>
              </w:rPr>
              <w:t>, Dreamw</w:t>
            </w:r>
            <w:r w:rsidR="004B130F">
              <w:rPr>
                <w:rFonts w:ascii="Verdana" w:hAnsi="Verdana" w:cs="Arial"/>
              </w:rPr>
              <w:t>eaver, Firework,  TextE</w:t>
            </w:r>
            <w:r w:rsidR="00E06D3E">
              <w:rPr>
                <w:rFonts w:ascii="Verdana" w:hAnsi="Verdana" w:cs="Arial"/>
              </w:rPr>
              <w:t>dit</w:t>
            </w:r>
            <w:r>
              <w:rPr>
                <w:rFonts w:ascii="Verdana" w:hAnsi="Verdana" w:cs="Arial"/>
              </w:rPr>
              <w:t>, Stylecop, Findbug</w:t>
            </w:r>
          </w:p>
        </w:tc>
      </w:tr>
      <w:tr w:rsidR="004B130F" w:rsidTr="004B130F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0F" w:rsidRPr="004B130F" w:rsidRDefault="004B130F" w:rsidP="001852B0">
            <w:pPr>
              <w:rPr>
                <w:rFonts w:ascii="Verdana" w:hAnsi="Verdana" w:cs="Arial"/>
                <w:b/>
                <w:sz w:val="20"/>
              </w:rPr>
            </w:pPr>
            <w:bookmarkStart w:id="3" w:name="_Hlt12726318"/>
            <w:bookmarkEnd w:id="3"/>
            <w:r>
              <w:rPr>
                <w:rFonts w:ascii="Verdana" w:hAnsi="Verdana" w:cs="Arial"/>
                <w:b/>
                <w:sz w:val="20"/>
              </w:rPr>
              <w:t>Device/Socket Programming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30F" w:rsidRDefault="004B130F" w:rsidP="004B130F">
            <w:pPr>
              <w:pStyle w:val="WW-HTMLPreformatted"/>
              <w:jc w:val="both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TCP/IP, SNMP, RS232, RS485, Modem AT Commands,</w:t>
            </w:r>
            <w:r w:rsidR="00135946">
              <w:rPr>
                <w:rFonts w:ascii="Verdana" w:hAnsi="Verdana" w:cs="Arial"/>
              </w:rPr>
              <w:t xml:space="preserve"> RFID,</w:t>
            </w:r>
            <w:r w:rsidRPr="004B130F">
              <w:rPr>
                <w:rFonts w:ascii="Verdana" w:hAnsi="Verdana" w:cs="Arial"/>
              </w:rPr>
              <w:t xml:space="preserve"> FactorySQL</w:t>
            </w:r>
            <w:r>
              <w:rPr>
                <w:rFonts w:ascii="Verdana" w:hAnsi="Verdana" w:cs="Arial"/>
              </w:rPr>
              <w:t xml:space="preserve"> &amp;</w:t>
            </w:r>
            <w:r w:rsidRPr="004B130F">
              <w:rPr>
                <w:rFonts w:ascii="Verdana" w:hAnsi="Verdana" w:cs="Arial"/>
              </w:rPr>
              <w:t xml:space="preserve"> Ignition</w:t>
            </w:r>
            <w:r>
              <w:rPr>
                <w:rFonts w:ascii="Verdana" w:hAnsi="Verdana" w:cs="Arial"/>
              </w:rPr>
              <w:t xml:space="preserve"> for PLC.</w:t>
            </w:r>
          </w:p>
        </w:tc>
      </w:tr>
    </w:tbl>
    <w:p w:rsidR="00782E33" w:rsidRDefault="00782E33" w:rsidP="00782E33">
      <w:pPr>
        <w:rPr>
          <w:rFonts w:ascii="Verdana" w:hAnsi="Verdana"/>
          <w:b/>
          <w:sz w:val="20"/>
        </w:rPr>
      </w:pPr>
    </w:p>
    <w:p w:rsidR="006B2140" w:rsidRDefault="006B2140" w:rsidP="00782E33">
      <w:pPr>
        <w:rPr>
          <w:rFonts w:ascii="Verdana" w:hAnsi="Verdana"/>
          <w:b/>
          <w:sz w:val="20"/>
        </w:rPr>
      </w:pPr>
    </w:p>
    <w:p w:rsidR="006C385E" w:rsidRDefault="007644A5" w:rsidP="00383F30">
      <w:pPr>
        <w:shd w:val="clear" w:color="auto" w:fill="C6D9F1" w:themeFill="text2" w:themeFillTint="33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  <w:u w:val="single"/>
        </w:rPr>
        <w:t>PERSONAL DETAILS</w:t>
      </w:r>
      <w:r>
        <w:rPr>
          <w:rFonts w:ascii="Verdana" w:hAnsi="Verdana"/>
          <w:b/>
          <w:sz w:val="20"/>
        </w:rPr>
        <w:t>:</w:t>
      </w:r>
    </w:p>
    <w:p w:rsidR="006B2140" w:rsidRDefault="006B2140">
      <w:pPr>
        <w:tabs>
          <w:tab w:val="left" w:pos="2880"/>
          <w:tab w:val="left" w:pos="3060"/>
        </w:tabs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VISA STATUS</w:t>
      </w:r>
      <w:r>
        <w:rPr>
          <w:rFonts w:ascii="Verdana" w:hAnsi="Verdana"/>
          <w:sz w:val="20"/>
        </w:rPr>
        <w:tab/>
        <w:t>:</w:t>
      </w:r>
      <w:r>
        <w:rPr>
          <w:rFonts w:ascii="Verdana" w:hAnsi="Verdana"/>
          <w:sz w:val="20"/>
        </w:rPr>
        <w:tab/>
        <w:t>Employment</w:t>
      </w:r>
    </w:p>
    <w:p w:rsidR="006C385E" w:rsidRDefault="007644A5">
      <w:pPr>
        <w:tabs>
          <w:tab w:val="left" w:pos="2880"/>
          <w:tab w:val="left" w:pos="3060"/>
        </w:tabs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DATE OF BIRTH</w:t>
      </w:r>
      <w:r>
        <w:rPr>
          <w:rFonts w:ascii="Verdana" w:hAnsi="Verdana"/>
          <w:sz w:val="20"/>
        </w:rPr>
        <w:tab/>
        <w:t>:</w:t>
      </w:r>
      <w:r>
        <w:rPr>
          <w:rFonts w:ascii="Verdana" w:hAnsi="Verdana"/>
          <w:sz w:val="20"/>
        </w:rPr>
        <w:tab/>
        <w:t>10</w:t>
      </w:r>
      <w:r>
        <w:rPr>
          <w:rFonts w:ascii="Verdana" w:hAnsi="Verdana"/>
          <w:sz w:val="20"/>
          <w:vertAlign w:val="superscript"/>
        </w:rPr>
        <w:t>th</w:t>
      </w:r>
      <w:r>
        <w:rPr>
          <w:rFonts w:ascii="Verdana" w:hAnsi="Verdana"/>
          <w:sz w:val="20"/>
        </w:rPr>
        <w:t xml:space="preserve"> November 1978.</w:t>
      </w:r>
    </w:p>
    <w:p w:rsidR="006C385E" w:rsidRDefault="007644A5">
      <w:pPr>
        <w:tabs>
          <w:tab w:val="left" w:pos="2880"/>
          <w:tab w:val="left" w:pos="3060"/>
        </w:tabs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SEX</w:t>
      </w:r>
      <w:r>
        <w:rPr>
          <w:rFonts w:ascii="Verdana" w:hAnsi="Verdana"/>
          <w:b/>
          <w:sz w:val="20"/>
        </w:rPr>
        <w:tab/>
      </w:r>
      <w:r>
        <w:rPr>
          <w:rFonts w:ascii="Verdana" w:hAnsi="Verdana"/>
          <w:sz w:val="20"/>
        </w:rPr>
        <w:t>:</w:t>
      </w:r>
      <w:r>
        <w:rPr>
          <w:rFonts w:ascii="Verdana" w:hAnsi="Verdana"/>
          <w:sz w:val="20"/>
        </w:rPr>
        <w:tab/>
        <w:t>Male.</w:t>
      </w:r>
    </w:p>
    <w:p w:rsidR="006C385E" w:rsidRDefault="007644A5">
      <w:pPr>
        <w:tabs>
          <w:tab w:val="left" w:pos="2880"/>
          <w:tab w:val="left" w:pos="3060"/>
        </w:tabs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NATIONALITY</w:t>
      </w:r>
      <w:r>
        <w:rPr>
          <w:rFonts w:ascii="Verdana" w:hAnsi="Verdana"/>
          <w:sz w:val="20"/>
        </w:rPr>
        <w:tab/>
        <w:t>:</w:t>
      </w:r>
      <w:r>
        <w:rPr>
          <w:rFonts w:ascii="Verdana" w:hAnsi="Verdana"/>
          <w:sz w:val="20"/>
        </w:rPr>
        <w:tab/>
        <w:t>Indian.</w:t>
      </w:r>
    </w:p>
    <w:p w:rsidR="006C385E" w:rsidRDefault="007644A5">
      <w:pPr>
        <w:tabs>
          <w:tab w:val="left" w:pos="2880"/>
          <w:tab w:val="left" w:pos="3060"/>
        </w:tabs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MARITAL STATUS</w:t>
      </w:r>
      <w:r>
        <w:rPr>
          <w:rFonts w:ascii="Verdana" w:hAnsi="Verdana"/>
          <w:sz w:val="20"/>
        </w:rPr>
        <w:tab/>
        <w:t>:</w:t>
      </w:r>
      <w:r>
        <w:rPr>
          <w:rFonts w:ascii="Verdana" w:hAnsi="Verdana"/>
          <w:sz w:val="20"/>
        </w:rPr>
        <w:tab/>
        <w:t>Married.</w:t>
      </w:r>
    </w:p>
    <w:p w:rsidR="006C385E" w:rsidRDefault="007644A5">
      <w:pPr>
        <w:spacing w:line="360" w:lineRule="auto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>LANGUAGES KNOWN</w:t>
      </w:r>
      <w:r>
        <w:rPr>
          <w:rFonts w:ascii="Verdana" w:hAnsi="Verdana"/>
          <w:sz w:val="20"/>
        </w:rPr>
        <w:tab/>
        <w:t>: English, Malayalam, Hindi and Gujarati.</w:t>
      </w:r>
    </w:p>
    <w:sectPr w:rsidR="006C385E" w:rsidSect="009D4A48">
      <w:pgSz w:w="12240" w:h="15840"/>
      <w:pgMar w:top="994" w:right="1152" w:bottom="1166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279A" w:rsidRDefault="00FD279A">
      <w:r>
        <w:separator/>
      </w:r>
    </w:p>
  </w:endnote>
  <w:endnote w:type="continuationSeparator" w:id="0">
    <w:p w:rsidR="00FD279A" w:rsidRDefault="00FD2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279A" w:rsidRDefault="00FD279A">
      <w:r>
        <w:separator/>
      </w:r>
    </w:p>
  </w:footnote>
  <w:footnote w:type="continuationSeparator" w:id="0">
    <w:p w:rsidR="00FD279A" w:rsidRDefault="00FD2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C23652"/>
    <w:multiLevelType w:val="hybridMultilevel"/>
    <w:tmpl w:val="65E20BB0"/>
    <w:lvl w:ilvl="0" w:tplc="E17005C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C2D7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DA08D8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565A1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CDC41B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3D8AB1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CE4C89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9F2C2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FD0612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31496769"/>
    <w:multiLevelType w:val="hybridMultilevel"/>
    <w:tmpl w:val="FA089D9A"/>
    <w:lvl w:ilvl="0" w:tplc="94D2CE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FA21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C64C8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E8C3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9ADA2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2EB3D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74C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A4499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DE9AC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67867BE"/>
    <w:multiLevelType w:val="hybridMultilevel"/>
    <w:tmpl w:val="84728A14"/>
    <w:lvl w:ilvl="0" w:tplc="BD168E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05E55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A82E37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724149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0905B7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740629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464EA4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59A2A9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BBC76D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3908187C"/>
    <w:multiLevelType w:val="hybridMultilevel"/>
    <w:tmpl w:val="F3886D04"/>
    <w:lvl w:ilvl="0" w:tplc="D084E5CE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97F402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823BF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C16854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FAF7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EA37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20CD7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7048D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D222E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9D42BF9"/>
    <w:multiLevelType w:val="multilevel"/>
    <w:tmpl w:val="4E86FD6A"/>
    <w:lvl w:ilvl="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bullet"/>
      <w:suff w:val="space"/>
      <w:lvlText w:val="o"/>
      <w:lvlJc w:val="left"/>
      <w:pPr>
        <w:ind w:left="1080" w:hanging="360"/>
      </w:pPr>
      <w:rPr>
        <w:rFonts w:ascii="Courier New" w:hAnsi="Courier New"/>
      </w:rPr>
    </w:lvl>
    <w:lvl w:ilvl="2">
      <w:start w:val="1"/>
      <w:numFmt w:val="bullet"/>
      <w:suff w:val="space"/>
      <w:lvlText w:val=""/>
      <w:lvlJc w:val="left"/>
      <w:pPr>
        <w:ind w:left="1800" w:hanging="360"/>
      </w:pPr>
      <w:rPr>
        <w:rFonts w:ascii="Wingdings" w:hAnsi="Wingdings"/>
      </w:rPr>
    </w:lvl>
    <w:lvl w:ilvl="3">
      <w:start w:val="1"/>
      <w:numFmt w:val="bullet"/>
      <w:suff w:val="space"/>
      <w:lvlText w:val=""/>
      <w:lvlJc w:val="left"/>
      <w:pPr>
        <w:ind w:left="2520" w:hanging="360"/>
      </w:pPr>
      <w:rPr>
        <w:rFonts w:ascii="Symbol" w:hAnsi="Symbol"/>
      </w:rPr>
    </w:lvl>
    <w:lvl w:ilvl="4">
      <w:start w:val="1"/>
      <w:numFmt w:val="bullet"/>
      <w:suff w:val="space"/>
      <w:lvlText w:val="o"/>
      <w:lvlJc w:val="left"/>
      <w:pPr>
        <w:ind w:left="3240" w:hanging="360"/>
      </w:pPr>
      <w:rPr>
        <w:rFonts w:ascii="Courier New" w:hAnsi="Courier New"/>
      </w:rPr>
    </w:lvl>
    <w:lvl w:ilvl="5">
      <w:start w:val="1"/>
      <w:numFmt w:val="bullet"/>
      <w:suff w:val="space"/>
      <w:lvlText w:val=""/>
      <w:lvlJc w:val="left"/>
      <w:pPr>
        <w:ind w:left="3960" w:hanging="360"/>
      </w:pPr>
      <w:rPr>
        <w:rFonts w:ascii="Wingdings" w:hAnsi="Wingdings"/>
      </w:rPr>
    </w:lvl>
    <w:lvl w:ilvl="6">
      <w:start w:val="1"/>
      <w:numFmt w:val="bullet"/>
      <w:suff w:val="space"/>
      <w:lvlText w:val=""/>
      <w:lvlJc w:val="left"/>
      <w:pPr>
        <w:ind w:left="4680" w:hanging="360"/>
      </w:pPr>
      <w:rPr>
        <w:rFonts w:ascii="Symbol" w:hAnsi="Symbol"/>
      </w:rPr>
    </w:lvl>
    <w:lvl w:ilvl="7">
      <w:start w:val="1"/>
      <w:numFmt w:val="bullet"/>
      <w:suff w:val="space"/>
      <w:lvlText w:val="o"/>
      <w:lvlJc w:val="left"/>
      <w:pPr>
        <w:ind w:left="5400" w:hanging="360"/>
      </w:pPr>
      <w:rPr>
        <w:rFonts w:ascii="Courier New" w:hAnsi="Courier New"/>
      </w:rPr>
    </w:lvl>
    <w:lvl w:ilvl="8">
      <w:start w:val="1"/>
      <w:numFmt w:val="bullet"/>
      <w:suff w:val="space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>
    <w:nsid w:val="41AC2958"/>
    <w:multiLevelType w:val="multilevel"/>
    <w:tmpl w:val="90989730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suff w:val="space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suff w:val="space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suff w:val="space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suff w:val="space"/>
      <w:lvlText w:val="o"/>
      <w:lvlJc w:val="left"/>
      <w:pPr>
        <w:ind w:left="3600" w:hanging="360"/>
      </w:pPr>
      <w:rPr>
        <w:rFonts w:ascii="Courier New" w:hAnsi="Courier New"/>
      </w:rPr>
    </w:lvl>
    <w:lvl w:ilvl="5">
      <w:start w:val="1"/>
      <w:numFmt w:val="bullet"/>
      <w:suff w:val="space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suff w:val="space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suff w:val="space"/>
      <w:lvlText w:val="o"/>
      <w:lvlJc w:val="left"/>
      <w:pPr>
        <w:ind w:left="5760" w:hanging="360"/>
      </w:pPr>
      <w:rPr>
        <w:rFonts w:ascii="Courier New" w:hAnsi="Courier New"/>
      </w:rPr>
    </w:lvl>
    <w:lvl w:ilvl="8">
      <w:start w:val="1"/>
      <w:numFmt w:val="bullet"/>
      <w:suff w:val="space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43100CCF"/>
    <w:multiLevelType w:val="singleLevel"/>
    <w:tmpl w:val="3D6EFB68"/>
    <w:lvl w:ilvl="0">
      <w:start w:val="3"/>
      <w:numFmt w:val="decimal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7">
    <w:nsid w:val="4D6D0CF0"/>
    <w:multiLevelType w:val="hybridMultilevel"/>
    <w:tmpl w:val="1D4EBD20"/>
    <w:lvl w:ilvl="0" w:tplc="2BB068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4A69B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8C4C3C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132A8E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A3242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500780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CE147112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1CE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73E9CF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54B31594"/>
    <w:multiLevelType w:val="hybridMultilevel"/>
    <w:tmpl w:val="1F8CB212"/>
    <w:lvl w:ilvl="0" w:tplc="E6921C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F0FA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E1A179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A94D9F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07A8CF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FF6B54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FE8A8F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246805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50E6A0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55607D4D"/>
    <w:multiLevelType w:val="singleLevel"/>
    <w:tmpl w:val="AB58DF2E"/>
    <w:lvl w:ilvl="0">
      <w:start w:val="1"/>
      <w:numFmt w:val="none"/>
      <w:lvlText w:val=""/>
      <w:lvlJc w:val="left"/>
      <w:pPr>
        <w:ind w:left="360" w:hanging="360"/>
      </w:pPr>
      <w:rPr>
        <w:rFonts w:ascii="Symbol" w:hAnsi="Symbol" w:cs="Symbol"/>
      </w:rPr>
    </w:lvl>
  </w:abstractNum>
  <w:abstractNum w:abstractNumId="10">
    <w:nsid w:val="631D2214"/>
    <w:multiLevelType w:val="hybridMultilevel"/>
    <w:tmpl w:val="22929CDE"/>
    <w:lvl w:ilvl="0" w:tplc="753864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4E6A2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E2635A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8AC60F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E7E0FA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BA4D82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49B2C44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A4EBA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056A1F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6B9F1095"/>
    <w:multiLevelType w:val="singleLevel"/>
    <w:tmpl w:val="B6382EE2"/>
    <w:lvl w:ilvl="0">
      <w:start w:val="1"/>
      <w:numFmt w:val="none"/>
      <w:lvlText w:val=""/>
      <w:lvlJc w:val="left"/>
      <w:pPr>
        <w:ind w:left="360" w:hanging="360"/>
      </w:pPr>
      <w:rPr>
        <w:rFonts w:ascii="Symbol" w:hAnsi="Symbol" w:cs="Symbol"/>
      </w:r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3"/>
  </w:num>
  <w:num w:numId="9">
    <w:abstractNumId w:val="1"/>
  </w:num>
  <w:num w:numId="10">
    <w:abstractNumId w:val="7"/>
  </w:num>
  <w:num w:numId="11">
    <w:abstractNumId w:val="8"/>
  </w:num>
  <w:num w:numId="12">
    <w:abstractNumId w:val="0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TQyMzI0NDczMzdW0lEKTi0uzszPAykwrAUAcIGq/SwAAAA="/>
  </w:docVars>
  <w:rsids>
    <w:rsidRoot w:val="00095D8B"/>
    <w:rsid w:val="0000198B"/>
    <w:rsid w:val="000050C3"/>
    <w:rsid w:val="00012575"/>
    <w:rsid w:val="000142E0"/>
    <w:rsid w:val="00016716"/>
    <w:rsid w:val="00056404"/>
    <w:rsid w:val="00062882"/>
    <w:rsid w:val="00064ABC"/>
    <w:rsid w:val="00066937"/>
    <w:rsid w:val="00085105"/>
    <w:rsid w:val="00095D8B"/>
    <w:rsid w:val="00096AC1"/>
    <w:rsid w:val="000C0AE2"/>
    <w:rsid w:val="000E048D"/>
    <w:rsid w:val="000E1C36"/>
    <w:rsid w:val="000E33B4"/>
    <w:rsid w:val="000F6A13"/>
    <w:rsid w:val="001228B8"/>
    <w:rsid w:val="0012630E"/>
    <w:rsid w:val="00135946"/>
    <w:rsid w:val="001363B3"/>
    <w:rsid w:val="00137591"/>
    <w:rsid w:val="00137C63"/>
    <w:rsid w:val="001469B9"/>
    <w:rsid w:val="001507C2"/>
    <w:rsid w:val="00153B52"/>
    <w:rsid w:val="00154406"/>
    <w:rsid w:val="001604AA"/>
    <w:rsid w:val="00171995"/>
    <w:rsid w:val="0017631A"/>
    <w:rsid w:val="00193924"/>
    <w:rsid w:val="001C12F8"/>
    <w:rsid w:val="001D7EFB"/>
    <w:rsid w:val="0020113F"/>
    <w:rsid w:val="00202563"/>
    <w:rsid w:val="00205B08"/>
    <w:rsid w:val="002109D2"/>
    <w:rsid w:val="002123BB"/>
    <w:rsid w:val="0021642A"/>
    <w:rsid w:val="00222BCF"/>
    <w:rsid w:val="002252D3"/>
    <w:rsid w:val="00226F8D"/>
    <w:rsid w:val="00243CDA"/>
    <w:rsid w:val="002516BF"/>
    <w:rsid w:val="00266078"/>
    <w:rsid w:val="002707E3"/>
    <w:rsid w:val="002714F5"/>
    <w:rsid w:val="00280A23"/>
    <w:rsid w:val="00282BBB"/>
    <w:rsid w:val="00284D7B"/>
    <w:rsid w:val="002876CE"/>
    <w:rsid w:val="002933AD"/>
    <w:rsid w:val="002C719A"/>
    <w:rsid w:val="002D40B1"/>
    <w:rsid w:val="002F027E"/>
    <w:rsid w:val="00307350"/>
    <w:rsid w:val="00315B01"/>
    <w:rsid w:val="00334543"/>
    <w:rsid w:val="00337958"/>
    <w:rsid w:val="00344FBF"/>
    <w:rsid w:val="003520BA"/>
    <w:rsid w:val="00380117"/>
    <w:rsid w:val="00383F30"/>
    <w:rsid w:val="003A7E95"/>
    <w:rsid w:val="003B2578"/>
    <w:rsid w:val="003D4A38"/>
    <w:rsid w:val="003F121C"/>
    <w:rsid w:val="00402D33"/>
    <w:rsid w:val="00422C91"/>
    <w:rsid w:val="004756CA"/>
    <w:rsid w:val="00483F8E"/>
    <w:rsid w:val="00495E9B"/>
    <w:rsid w:val="004B130F"/>
    <w:rsid w:val="004C7363"/>
    <w:rsid w:val="0052247F"/>
    <w:rsid w:val="00562AB1"/>
    <w:rsid w:val="00571FC2"/>
    <w:rsid w:val="00574613"/>
    <w:rsid w:val="0057673A"/>
    <w:rsid w:val="00591869"/>
    <w:rsid w:val="005921CF"/>
    <w:rsid w:val="005A5F99"/>
    <w:rsid w:val="005C5F33"/>
    <w:rsid w:val="005D7794"/>
    <w:rsid w:val="005F1032"/>
    <w:rsid w:val="00603CFD"/>
    <w:rsid w:val="00604647"/>
    <w:rsid w:val="00642DE5"/>
    <w:rsid w:val="00666C9F"/>
    <w:rsid w:val="00686F45"/>
    <w:rsid w:val="006B2140"/>
    <w:rsid w:val="006C16E1"/>
    <w:rsid w:val="006C385E"/>
    <w:rsid w:val="006F23FA"/>
    <w:rsid w:val="007005AB"/>
    <w:rsid w:val="00700841"/>
    <w:rsid w:val="00724069"/>
    <w:rsid w:val="00727C4C"/>
    <w:rsid w:val="00745898"/>
    <w:rsid w:val="00757612"/>
    <w:rsid w:val="007644A5"/>
    <w:rsid w:val="007667F7"/>
    <w:rsid w:val="00773661"/>
    <w:rsid w:val="00782E33"/>
    <w:rsid w:val="007929A7"/>
    <w:rsid w:val="007A28BD"/>
    <w:rsid w:val="007B2842"/>
    <w:rsid w:val="007B79AC"/>
    <w:rsid w:val="008037E3"/>
    <w:rsid w:val="0080611F"/>
    <w:rsid w:val="00814FBA"/>
    <w:rsid w:val="0086053C"/>
    <w:rsid w:val="00873E40"/>
    <w:rsid w:val="008805BB"/>
    <w:rsid w:val="008A026B"/>
    <w:rsid w:val="008D668B"/>
    <w:rsid w:val="008E0BE6"/>
    <w:rsid w:val="00933035"/>
    <w:rsid w:val="00940271"/>
    <w:rsid w:val="0096263D"/>
    <w:rsid w:val="00971D0A"/>
    <w:rsid w:val="009767E2"/>
    <w:rsid w:val="0097690B"/>
    <w:rsid w:val="0098442E"/>
    <w:rsid w:val="00990650"/>
    <w:rsid w:val="009A24F6"/>
    <w:rsid w:val="009B3C55"/>
    <w:rsid w:val="009D0F24"/>
    <w:rsid w:val="009D4A48"/>
    <w:rsid w:val="009D68CF"/>
    <w:rsid w:val="00A20C76"/>
    <w:rsid w:val="00A51887"/>
    <w:rsid w:val="00A56804"/>
    <w:rsid w:val="00A70709"/>
    <w:rsid w:val="00A878A5"/>
    <w:rsid w:val="00A935E1"/>
    <w:rsid w:val="00AA106D"/>
    <w:rsid w:val="00AA678A"/>
    <w:rsid w:val="00AB4F7E"/>
    <w:rsid w:val="00AC2453"/>
    <w:rsid w:val="00AC7C45"/>
    <w:rsid w:val="00AD7377"/>
    <w:rsid w:val="00AE44C0"/>
    <w:rsid w:val="00AE5ABE"/>
    <w:rsid w:val="00AE7156"/>
    <w:rsid w:val="00AF2EE6"/>
    <w:rsid w:val="00B0414B"/>
    <w:rsid w:val="00B06947"/>
    <w:rsid w:val="00B07B3A"/>
    <w:rsid w:val="00B21A9A"/>
    <w:rsid w:val="00B27383"/>
    <w:rsid w:val="00B34B57"/>
    <w:rsid w:val="00B37013"/>
    <w:rsid w:val="00B54AA6"/>
    <w:rsid w:val="00B5627F"/>
    <w:rsid w:val="00B73C33"/>
    <w:rsid w:val="00BC4AB1"/>
    <w:rsid w:val="00BD1F60"/>
    <w:rsid w:val="00BD21C1"/>
    <w:rsid w:val="00BE580A"/>
    <w:rsid w:val="00BF240E"/>
    <w:rsid w:val="00BF593A"/>
    <w:rsid w:val="00C401B7"/>
    <w:rsid w:val="00C77346"/>
    <w:rsid w:val="00C779E2"/>
    <w:rsid w:val="00C86626"/>
    <w:rsid w:val="00C902E7"/>
    <w:rsid w:val="00CB5E53"/>
    <w:rsid w:val="00CC17FA"/>
    <w:rsid w:val="00CC2246"/>
    <w:rsid w:val="00CD79FB"/>
    <w:rsid w:val="00D06B29"/>
    <w:rsid w:val="00D07699"/>
    <w:rsid w:val="00D20B9A"/>
    <w:rsid w:val="00D20C2C"/>
    <w:rsid w:val="00D20DDA"/>
    <w:rsid w:val="00D34A93"/>
    <w:rsid w:val="00D36A44"/>
    <w:rsid w:val="00D614C4"/>
    <w:rsid w:val="00D61BB0"/>
    <w:rsid w:val="00D6270F"/>
    <w:rsid w:val="00D72F6F"/>
    <w:rsid w:val="00D734BE"/>
    <w:rsid w:val="00D92007"/>
    <w:rsid w:val="00D95935"/>
    <w:rsid w:val="00DA07DE"/>
    <w:rsid w:val="00DA7A40"/>
    <w:rsid w:val="00DE29FF"/>
    <w:rsid w:val="00DF1C2D"/>
    <w:rsid w:val="00E06D3E"/>
    <w:rsid w:val="00E263F0"/>
    <w:rsid w:val="00E26FC9"/>
    <w:rsid w:val="00E3014E"/>
    <w:rsid w:val="00E3374B"/>
    <w:rsid w:val="00E47162"/>
    <w:rsid w:val="00E52225"/>
    <w:rsid w:val="00E54937"/>
    <w:rsid w:val="00E67A78"/>
    <w:rsid w:val="00E8480F"/>
    <w:rsid w:val="00EA14B2"/>
    <w:rsid w:val="00EB2B4A"/>
    <w:rsid w:val="00EC50AD"/>
    <w:rsid w:val="00EE34E9"/>
    <w:rsid w:val="00EE4430"/>
    <w:rsid w:val="00EF6694"/>
    <w:rsid w:val="00EF701C"/>
    <w:rsid w:val="00F01B57"/>
    <w:rsid w:val="00F03F16"/>
    <w:rsid w:val="00F26B20"/>
    <w:rsid w:val="00F343D3"/>
    <w:rsid w:val="00F3585A"/>
    <w:rsid w:val="00F37105"/>
    <w:rsid w:val="00F505CB"/>
    <w:rsid w:val="00F6369E"/>
    <w:rsid w:val="00F675B1"/>
    <w:rsid w:val="00F82C54"/>
    <w:rsid w:val="00F95D8E"/>
    <w:rsid w:val="00FD279A"/>
    <w:rsid w:val="00FE1260"/>
    <w:rsid w:val="00FE13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uiPriority w:val="99"/>
    <w:qFormat/>
    <w:pPr>
      <w:keepNext/>
      <w:spacing w:before="240" w:after="60"/>
      <w:outlineLvl w:val="0"/>
    </w:pPr>
    <w:rPr>
      <w:rFonts w:ascii="Arial" w:hAnsi="Arial" w:cs="Arial"/>
      <w:b/>
      <w:sz w:val="32"/>
    </w:rPr>
  </w:style>
  <w:style w:type="paragraph" w:styleId="Heading2">
    <w:name w:val="heading 2"/>
    <w:basedOn w:val="Normal"/>
    <w:next w:val="Normal"/>
    <w:uiPriority w:val="99"/>
    <w:qFormat/>
    <w:pPr>
      <w:keepNext/>
      <w:tabs>
        <w:tab w:val="num" w:pos="360"/>
      </w:tabs>
      <w:outlineLvl w:val="1"/>
    </w:pPr>
    <w:rPr>
      <w:b/>
      <w:sz w:val="20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uiPriority w:val="99"/>
    <w:qFormat/>
    <w:pPr>
      <w:keepNext/>
      <w:tabs>
        <w:tab w:val="num" w:pos="36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  <w:rPr>
      <w:sz w:val="20"/>
    </w:rPr>
  </w:style>
  <w:style w:type="paragraph" w:customStyle="1" w:styleId="WW-HTMLPreformatted">
    <w:name w:val="WW-HTML Preformatted"/>
    <w:basedOn w:val="Normal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</w:rPr>
  </w:style>
  <w:style w:type="paragraph" w:styleId="TOC1">
    <w:name w:val="toc 1"/>
    <w:basedOn w:val="Normal"/>
    <w:next w:val="Normal"/>
    <w:uiPriority w:val="99"/>
    <w:semiHidden/>
    <w:pPr>
      <w:tabs>
        <w:tab w:val="right" w:leader="dot" w:pos="8630"/>
      </w:tabs>
      <w:jc w:val="center"/>
    </w:pPr>
    <w:rPr>
      <w:rFonts w:ascii="Arial" w:hAnsi="Arial" w:cs="Arial"/>
      <w:b/>
      <w:sz w:val="28"/>
      <w:u w:val="single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ColorfulList-Accent11">
    <w:name w:val="Colorful List - Accent 11"/>
    <w:basedOn w:val="Normal"/>
    <w:uiPriority w:val="99"/>
    <w:qFormat/>
    <w:pPr>
      <w:ind w:left="720"/>
    </w:p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paragraph" w:styleId="BodyText">
    <w:name w:val="Body Text"/>
    <w:basedOn w:val="Normal"/>
    <w:uiPriority w:val="99"/>
    <w:pPr>
      <w:tabs>
        <w:tab w:val="left" w:pos="2160"/>
        <w:tab w:val="left" w:pos="2700"/>
      </w:tabs>
    </w:p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character" w:customStyle="1" w:styleId="Heading1Char">
    <w:name w:val="Heading 1 Char"/>
    <w:basedOn w:val="DefaultParagraphFont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EnvelopeAddress">
    <w:name w:val="envelope address"/>
    <w:basedOn w:val="Normal"/>
    <w:uiPriority w:val="99"/>
    <w:unhideWhenUsed/>
    <w:pPr>
      <w:ind w:left="2880"/>
    </w:pPr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velopeReturn">
    <w:name w:val="envelope return"/>
    <w:basedOn w:val="Normal"/>
    <w:uiPriority w:val="99"/>
    <w:unhideWhenUsed/>
    <w:rPr>
      <w:rFonts w:asciiTheme="majorHAnsi" w:eastAsiaTheme="majorEastAsia" w:hAnsiTheme="majorHAnsi" w:cstheme="majorBidi"/>
      <w:sz w:val="20"/>
    </w:rPr>
  </w:style>
  <w:style w:type="paragraph" w:styleId="BodyTextIndent">
    <w:name w:val="Body Text Indent"/>
    <w:basedOn w:val="Normal"/>
    <w:uiPriority w:val="99"/>
    <w:pPr>
      <w:spacing w:after="120"/>
      <w:ind w:left="360"/>
    </w:p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paragraph" w:styleId="ListParagraph">
    <w:name w:val="List Paragraph"/>
    <w:basedOn w:val="Normal"/>
    <w:uiPriority w:val="72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customStyle="1" w:styleId="WW-BodyText3">
    <w:name w:val="WW-Body Text 3"/>
    <w:basedOn w:val="Normal"/>
    <w:uiPriority w:val="99"/>
    <w:rPr>
      <w:rFonts w:ascii="Verdana" w:hAnsi="Verdana"/>
      <w:b/>
      <w:sz w:val="2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paragraph" w:styleId="BodyTextIndent2">
    <w:name w:val="Body Text Indent 2"/>
    <w:basedOn w:val="Normal"/>
    <w:uiPriority w:val="99"/>
    <w:pPr>
      <w:spacing w:after="120" w:line="480" w:lineRule="auto"/>
      <w:ind w:left="360"/>
    </w:pPr>
  </w:style>
  <w:style w:type="character" w:customStyle="1" w:styleId="bdtext">
    <w:name w:val="bdtext"/>
    <w:basedOn w:val="DefaultParagraphFont"/>
    <w:rsid w:val="00971D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uiPriority w:val="99"/>
    <w:qFormat/>
    <w:pPr>
      <w:keepNext/>
      <w:spacing w:before="240" w:after="60"/>
      <w:outlineLvl w:val="0"/>
    </w:pPr>
    <w:rPr>
      <w:rFonts w:ascii="Arial" w:hAnsi="Arial" w:cs="Arial"/>
      <w:b/>
      <w:sz w:val="32"/>
    </w:rPr>
  </w:style>
  <w:style w:type="paragraph" w:styleId="Heading2">
    <w:name w:val="heading 2"/>
    <w:basedOn w:val="Normal"/>
    <w:next w:val="Normal"/>
    <w:uiPriority w:val="99"/>
    <w:qFormat/>
    <w:pPr>
      <w:keepNext/>
      <w:tabs>
        <w:tab w:val="num" w:pos="360"/>
      </w:tabs>
      <w:outlineLvl w:val="1"/>
    </w:pPr>
    <w:rPr>
      <w:b/>
      <w:sz w:val="20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uiPriority w:val="99"/>
    <w:qFormat/>
    <w:pPr>
      <w:keepNext/>
      <w:tabs>
        <w:tab w:val="num" w:pos="360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  <w:rPr>
      <w:sz w:val="20"/>
    </w:rPr>
  </w:style>
  <w:style w:type="paragraph" w:customStyle="1" w:styleId="WW-HTMLPreformatted">
    <w:name w:val="WW-HTML Preformatted"/>
    <w:basedOn w:val="Normal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</w:rPr>
  </w:style>
  <w:style w:type="paragraph" w:styleId="TOC1">
    <w:name w:val="toc 1"/>
    <w:basedOn w:val="Normal"/>
    <w:next w:val="Normal"/>
    <w:uiPriority w:val="99"/>
    <w:semiHidden/>
    <w:pPr>
      <w:tabs>
        <w:tab w:val="right" w:leader="dot" w:pos="8630"/>
      </w:tabs>
      <w:jc w:val="center"/>
    </w:pPr>
    <w:rPr>
      <w:rFonts w:ascii="Arial" w:hAnsi="Arial" w:cs="Arial"/>
      <w:b/>
      <w:sz w:val="28"/>
      <w:u w:val="single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ColorfulList-Accent11">
    <w:name w:val="Colorful List - Accent 11"/>
    <w:basedOn w:val="Normal"/>
    <w:uiPriority w:val="99"/>
    <w:qFormat/>
    <w:pPr>
      <w:ind w:left="720"/>
    </w:p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paragraph" w:styleId="BodyText">
    <w:name w:val="Body Text"/>
    <w:basedOn w:val="Normal"/>
    <w:uiPriority w:val="99"/>
    <w:pPr>
      <w:tabs>
        <w:tab w:val="left" w:pos="2160"/>
        <w:tab w:val="left" w:pos="2700"/>
      </w:tabs>
    </w:p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character" w:customStyle="1" w:styleId="Heading1Char">
    <w:name w:val="Heading 1 Char"/>
    <w:basedOn w:val="DefaultParagraphFont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EnvelopeAddress">
    <w:name w:val="envelope address"/>
    <w:basedOn w:val="Normal"/>
    <w:uiPriority w:val="99"/>
    <w:unhideWhenUsed/>
    <w:pPr>
      <w:ind w:left="2880"/>
    </w:pPr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velopeReturn">
    <w:name w:val="envelope return"/>
    <w:basedOn w:val="Normal"/>
    <w:uiPriority w:val="99"/>
    <w:unhideWhenUsed/>
    <w:rPr>
      <w:rFonts w:asciiTheme="majorHAnsi" w:eastAsiaTheme="majorEastAsia" w:hAnsiTheme="majorHAnsi" w:cstheme="majorBidi"/>
      <w:sz w:val="20"/>
    </w:rPr>
  </w:style>
  <w:style w:type="paragraph" w:styleId="BodyTextIndent">
    <w:name w:val="Body Text Indent"/>
    <w:basedOn w:val="Normal"/>
    <w:uiPriority w:val="99"/>
    <w:pPr>
      <w:spacing w:after="120"/>
      <w:ind w:left="360"/>
    </w:p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paragraph" w:styleId="ListParagraph">
    <w:name w:val="List Paragraph"/>
    <w:basedOn w:val="Normal"/>
    <w:uiPriority w:val="72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customStyle="1" w:styleId="WW-BodyText3">
    <w:name w:val="WW-Body Text 3"/>
    <w:basedOn w:val="Normal"/>
    <w:uiPriority w:val="99"/>
    <w:rPr>
      <w:rFonts w:ascii="Verdana" w:hAnsi="Verdana"/>
      <w:b/>
      <w:sz w:val="2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paragraph" w:styleId="BodyTextIndent2">
    <w:name w:val="Body Text Indent 2"/>
    <w:basedOn w:val="Normal"/>
    <w:uiPriority w:val="99"/>
    <w:pPr>
      <w:spacing w:after="120" w:line="480" w:lineRule="auto"/>
      <w:ind w:left="360"/>
    </w:pPr>
  </w:style>
  <w:style w:type="character" w:customStyle="1" w:styleId="bdtext">
    <w:name w:val="bdtext"/>
    <w:basedOn w:val="DefaultParagraphFont"/>
    <w:rsid w:val="00971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6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Bejoy.264402@2free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975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ARRAYCOM</Company>
  <LinksUpToDate>false</LinksUpToDate>
  <CharactersWithSpaces>6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RRAYCOM</dc:creator>
  <cp:lastModifiedBy>784812338</cp:lastModifiedBy>
  <cp:revision>18</cp:revision>
  <cp:lastPrinted>2016-03-22T07:13:00Z</cp:lastPrinted>
  <dcterms:created xsi:type="dcterms:W3CDTF">2016-05-05T07:40:00Z</dcterms:created>
  <dcterms:modified xsi:type="dcterms:W3CDTF">2017-11-24T11:08:00Z</dcterms:modified>
</cp:coreProperties>
</file>